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9929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402"/>
        <w:gridCol w:w="2977"/>
      </w:tblGrid>
      <w:tr w:rsidR="00156298" w:rsidTr="4A2F6455" w14:paraId="720429F4" w14:textId="77777777">
        <w:tc>
          <w:tcPr>
            <w:tcW w:w="3550" w:type="dxa"/>
            <w:tcMar/>
          </w:tcPr>
          <w:p w:rsidR="00156298" w:rsidP="00BA6F1E" w:rsidRDefault="00156298" w14:paraId="6C23B61D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Mar/>
            <w:vAlign w:val="bottom"/>
          </w:tcPr>
          <w:p w:rsidRPr="004A6568" w:rsidR="004A6568" w:rsidP="004A6568" w:rsidRDefault="004A6568" w14:paraId="72A82C7C" w14:textId="77777777">
            <w:pPr>
              <w:pStyle w:val="Header"/>
              <w:jc w:val="center"/>
              <w:rPr>
                <w:b/>
                <w:bCs/>
                <w:color w:val="005E86"/>
                <w:sz w:val="32"/>
                <w:szCs w:val="32"/>
              </w:rPr>
            </w:pPr>
            <w:r w:rsidRPr="004A6568">
              <w:rPr>
                <w:b/>
                <w:bCs/>
                <w:color w:val="005E86"/>
                <w:sz w:val="32"/>
                <w:szCs w:val="32"/>
              </w:rPr>
              <w:t>WHSMP09-FOR-05</w:t>
            </w:r>
          </w:p>
          <w:p w:rsidR="00156298" w:rsidP="004A6568" w:rsidRDefault="004A6568" w14:paraId="7C8FF341" w14:textId="26DB2585">
            <w:pPr>
              <w:pStyle w:val="Header"/>
              <w:jc w:val="center"/>
            </w:pPr>
            <w:r w:rsidRPr="004A6568">
              <w:rPr>
                <w:b/>
                <w:bCs/>
                <w:color w:val="005E86"/>
                <w:sz w:val="32"/>
                <w:szCs w:val="32"/>
              </w:rPr>
              <w:t>Confined Space Entry Permit</w:t>
            </w:r>
          </w:p>
        </w:tc>
        <w:tc>
          <w:tcPr>
            <w:tcW w:w="2977" w:type="dxa"/>
            <w:tcMar/>
            <w:vAlign w:val="center"/>
          </w:tcPr>
          <w:p w:rsidRPr="004B11B6" w:rsidR="00156298" w:rsidP="00BA6F1E" w:rsidRDefault="00156298" w14:paraId="0EDA9148" w14:textId="7CF4B216">
            <w:pPr>
              <w:pStyle w:val="Header"/>
              <w:jc w:val="right"/>
              <w:rPr>
                <w:color w:val="808080" w:themeColor="background1" w:themeShade="80"/>
              </w:rPr>
            </w:pPr>
          </w:p>
        </w:tc>
      </w:tr>
    </w:tbl>
    <w:p w:rsidRPr="00750740" w:rsidR="00156298" w:rsidP="00CD273F" w:rsidRDefault="00156298" w14:paraId="0DAF9CBF" w14:textId="251D127F">
      <w:pPr>
        <w:spacing w:after="120"/>
        <w:rPr>
          <w:sz w:val="14"/>
          <w:szCs w:val="14"/>
        </w:rPr>
      </w:pPr>
    </w:p>
    <w:p w:rsidRPr="00CD273F" w:rsidR="00156298" w:rsidP="00156298" w:rsidRDefault="00156298" w14:paraId="0B199286" w14:textId="77777777">
      <w:pPr>
        <w:pStyle w:val="BodyText"/>
        <w:ind w:left="918" w:right="884"/>
        <w:jc w:val="center"/>
        <w:rPr>
          <w:sz w:val="4"/>
          <w:szCs w:val="4"/>
        </w:rPr>
      </w:pPr>
    </w:p>
    <w:p w:rsidR="0074345E" w:rsidP="00905594" w:rsidRDefault="0074345E" w14:paraId="4FDEC018" w14:textId="47795FF7">
      <w:pPr>
        <w:pStyle w:val="BodyText"/>
        <w:spacing w:before="40" w:after="60"/>
        <w:ind w:right="-3"/>
        <w:jc w:val="center"/>
      </w:pPr>
      <w:r>
        <w:t xml:space="preserve">This permit applies to all </w:t>
      </w:r>
      <w:r w:rsidR="00B143D8">
        <w:t>confined space</w:t>
      </w:r>
      <w:r>
        <w:t xml:space="preserve"> work on SCU property as defined under the WHS Regulation. </w:t>
      </w:r>
    </w:p>
    <w:p w:rsidR="0074345E" w:rsidP="0074345E" w:rsidRDefault="0074345E" w14:paraId="2F7C3CE6" w14:textId="77777777">
      <w:pPr>
        <w:pStyle w:val="BodyText"/>
        <w:spacing w:before="40" w:after="60"/>
        <w:ind w:left="-425" w:right="-448"/>
        <w:jc w:val="center"/>
      </w:pPr>
    </w:p>
    <w:p w:rsidR="00905594" w:rsidP="0074345E" w:rsidRDefault="0074345E" w14:paraId="529E1330" w14:textId="77777777">
      <w:pPr>
        <w:pStyle w:val="BodyText"/>
        <w:spacing w:before="40" w:after="60"/>
        <w:ind w:left="-425" w:right="-448"/>
        <w:jc w:val="center"/>
      </w:pPr>
      <w:r>
        <w:t>No excavation work may commence without an approved Permit-to-Work issued under WHSMP09.</w:t>
      </w:r>
    </w:p>
    <w:p w:rsidR="00156298" w:rsidP="0074345E" w:rsidRDefault="00156298" w14:paraId="366CB0D1" w14:textId="59D4C533">
      <w:pPr>
        <w:pStyle w:val="BodyText"/>
        <w:spacing w:before="40" w:after="60"/>
        <w:ind w:left="-425" w:right="-448"/>
        <w:jc w:val="center"/>
        <w:rPr>
          <w:i/>
          <w:iCs/>
          <w:color w:val="FF0000"/>
          <w:sz w:val="16"/>
          <w:szCs w:val="16"/>
        </w:rPr>
      </w:pPr>
      <w:r w:rsidRPr="0019057D">
        <w:rPr>
          <w:i/>
          <w:iCs/>
          <w:color w:val="FF0000"/>
          <w:sz w:val="16"/>
          <w:szCs w:val="16"/>
        </w:rPr>
        <w:t>ALL WORK IS TO CEASE ON THE SOUNDING OR RAISING OF A FIRE OR OTHER EMERGENCY ALARM</w:t>
      </w:r>
    </w:p>
    <w:tbl>
      <w:tblPr>
        <w:tblW w:w="5000" w:type="pct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12" w:space="0"/>
          <w:insideV w:val="single" w:color="000000" w:sz="12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4"/>
        <w:gridCol w:w="1392"/>
        <w:gridCol w:w="15"/>
        <w:gridCol w:w="316"/>
        <w:gridCol w:w="237"/>
        <w:gridCol w:w="852"/>
        <w:gridCol w:w="632"/>
        <w:gridCol w:w="783"/>
        <w:gridCol w:w="289"/>
        <w:gridCol w:w="425"/>
        <w:gridCol w:w="8"/>
        <w:gridCol w:w="544"/>
        <w:gridCol w:w="354"/>
        <w:gridCol w:w="220"/>
        <w:gridCol w:w="75"/>
        <w:gridCol w:w="728"/>
        <w:gridCol w:w="90"/>
        <w:gridCol w:w="6"/>
        <w:gridCol w:w="475"/>
        <w:gridCol w:w="831"/>
        <w:gridCol w:w="159"/>
        <w:gridCol w:w="6"/>
        <w:gridCol w:w="622"/>
        <w:gridCol w:w="823"/>
      </w:tblGrid>
      <w:tr w:rsidR="00CD273F" w:rsidTr="58EEE088" w14:paraId="65E1F9DC" w14:textId="77777777">
        <w:trPr>
          <w:trHeight w:val="340"/>
        </w:trPr>
        <w:tc>
          <w:tcPr>
            <w:tcW w:w="3213" w:type="pct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19057D" w:rsidR="00CD273F" w:rsidP="00AF5F0C" w:rsidRDefault="00CD273F" w14:paraId="39122C2D" w14:textId="77777777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  <w:r w:rsidRPr="0019057D">
              <w:rPr>
                <w:rFonts w:ascii="Arial"/>
                <w:b/>
                <w:color w:val="FFFFFF" w:themeColor="background1"/>
                <w:sz w:val="18"/>
              </w:rPr>
              <w:t>PERMIT DETAILS</w:t>
            </w:r>
          </w:p>
        </w:tc>
        <w:tc>
          <w:tcPr>
            <w:tcW w:w="1787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19057D" w:rsidR="00CD273F" w:rsidP="00AF5F0C" w:rsidRDefault="00CD273F" w14:paraId="09358953" w14:textId="77777777">
            <w:pPr>
              <w:pStyle w:val="TableParagraph"/>
              <w:spacing w:before="73"/>
              <w:rPr>
                <w:rFonts w:ascii="Arial"/>
                <w:b/>
                <w:color w:val="FFFFFF" w:themeColor="background1"/>
                <w:sz w:val="18"/>
              </w:rPr>
            </w:pPr>
          </w:p>
        </w:tc>
      </w:tr>
      <w:tr w:rsidR="00A351C4" w:rsidTr="58EEE088" w14:paraId="07557BC7" w14:textId="77777777">
        <w:trPr>
          <w:cantSplit/>
          <w:trHeight w:val="510"/>
        </w:trPr>
        <w:tc>
          <w:tcPr>
            <w:tcW w:w="279" w:type="pct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="00FB257A" w:rsidP="00AF5F0C" w:rsidRDefault="00FB257A" w14:paraId="17F5D091" w14:textId="699AAD63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MIT HOLDER</w:t>
            </w:r>
          </w:p>
        </w:tc>
        <w:tc>
          <w:tcPr>
            <w:tcW w:w="936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Pr="004B11B6" w:rsidR="00FB257A" w:rsidP="00AF5F0C" w:rsidRDefault="00FB257A" w14:paraId="2242A0E4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Permit Holder:</w:t>
            </w:r>
          </w:p>
        </w:tc>
        <w:tc>
          <w:tcPr>
            <w:tcW w:w="1428" w:type="pct"/>
            <w:gridSpan w:val="6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FB257A" w:rsidP="00AF5F0C" w:rsidRDefault="00FB257A" w14:paraId="4C4EFBE7" w14:textId="79D6031E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534" w:type="pct"/>
            <w:gridSpan w:val="3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4B11B6" w:rsidR="00FB257A" w:rsidP="00AF5F0C" w:rsidRDefault="00FB257A" w14:paraId="0EA37C26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Campus:</w:t>
            </w:r>
          </w:p>
        </w:tc>
        <w:tc>
          <w:tcPr>
            <w:tcW w:w="1823" w:type="pct"/>
            <w:gridSpan w:val="10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FB257A" w:rsidP="00AF5F0C" w:rsidRDefault="00FB257A" w14:paraId="0D22B3B9" w14:textId="31F7E89C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</w:tr>
      <w:tr w:rsidR="00A351C4" w:rsidTr="58EEE088" w14:paraId="31F6C079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  <w:vAlign w:val="center"/>
          </w:tcPr>
          <w:p w:rsidR="00FB257A" w:rsidP="00AF5F0C" w:rsidRDefault="00FB257A" w14:paraId="7B23F6F1" w14:textId="21F9F3B3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</w:p>
        </w:tc>
        <w:tc>
          <w:tcPr>
            <w:tcW w:w="936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="00FB257A" w:rsidP="00AF5F0C" w:rsidRDefault="00FB257A" w14:paraId="242E72E1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956196">
              <w:rPr>
                <w:rFonts w:ascii="Arial"/>
                <w:b/>
                <w:bCs/>
                <w:sz w:val="18"/>
              </w:rPr>
              <w:t>Building / Asset ID:</w:t>
            </w:r>
          </w:p>
        </w:tc>
        <w:tc>
          <w:tcPr>
            <w:tcW w:w="1428" w:type="pct"/>
            <w:gridSpan w:val="6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FB257A" w:rsidP="00AF5F0C" w:rsidRDefault="00FB257A" w14:paraId="2DC583D9" w14:textId="716754D5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918" w:type="pct"/>
            <w:gridSpan w:val="5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="00FB257A" w:rsidP="00956196" w:rsidRDefault="00FB257A" w14:paraId="6B3E4AA2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</w:t>
            </w:r>
            <w:r w:rsidRPr="00956196">
              <w:rPr>
                <w:rFonts w:ascii="Arial"/>
                <w:b/>
                <w:bCs/>
                <w:sz w:val="18"/>
              </w:rPr>
              <w:t>Exact Confined Space Location:</w:t>
            </w:r>
          </w:p>
        </w:tc>
        <w:tc>
          <w:tcPr>
            <w:tcW w:w="1439" w:type="pct"/>
            <w:gridSpan w:val="8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="00FB257A" w:rsidP="00956196" w:rsidRDefault="00FB257A" w14:paraId="0D5FDEE5" w14:textId="03B8FFE9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47586F61" w14:textId="77777777">
        <w:trPr>
          <w:cantSplit/>
          <w:trHeight w:val="2243"/>
        </w:trPr>
        <w:tc>
          <w:tcPr>
            <w:tcW w:w="279" w:type="pct"/>
            <w:vMerge/>
            <w:tcBorders/>
            <w:tcMar/>
            <w:textDirection w:val="btLr"/>
            <w:vAlign w:val="center"/>
          </w:tcPr>
          <w:p w:rsidR="00FB257A" w:rsidP="00AF5F0C" w:rsidRDefault="00FB257A" w14:paraId="20BD8C01" w14:textId="125C5FAB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</w:p>
        </w:tc>
        <w:tc>
          <w:tcPr>
            <w:tcW w:w="936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Pr="00956196" w:rsidR="00FB257A" w:rsidP="00AF5F0C" w:rsidRDefault="00B03977" w14:paraId="22B0C520" w14:textId="2443CB70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FB257A">
              <w:rPr>
                <w:rFonts w:ascii="Arial"/>
                <w:b/>
                <w:bCs/>
                <w:sz w:val="18"/>
              </w:rPr>
              <w:t>Scope of Work:</w:t>
            </w:r>
          </w:p>
        </w:tc>
        <w:tc>
          <w:tcPr>
            <w:tcW w:w="3785" w:type="pct"/>
            <w:gridSpan w:val="19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="00FB257A" w:rsidP="00956196" w:rsidRDefault="00FB257A" w14:paraId="15ECD275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  <w:p w:rsidR="00415D60" w:rsidP="00956196" w:rsidRDefault="00415D60" w14:paraId="30E75D75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  <w:p w:rsidR="00415D60" w:rsidP="00956196" w:rsidRDefault="00415D60" w14:paraId="0CA24771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  <w:p w:rsidR="00415D60" w:rsidP="00956196" w:rsidRDefault="00415D60" w14:paraId="0F01D77E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  <w:p w:rsidR="00415D60" w:rsidP="00956196" w:rsidRDefault="00415D60" w14:paraId="33D74D8B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  <w:p w:rsidR="00415D60" w:rsidP="00956196" w:rsidRDefault="00415D60" w14:paraId="72873064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18F0DFE8" w14:textId="77777777">
        <w:trPr>
          <w:cantSplit/>
          <w:trHeight w:val="533"/>
        </w:trPr>
        <w:tc>
          <w:tcPr>
            <w:tcW w:w="279" w:type="pct"/>
            <w:vMerge/>
            <w:tcBorders/>
            <w:tcMar/>
            <w:textDirection w:val="btLr"/>
            <w:vAlign w:val="center"/>
          </w:tcPr>
          <w:p w:rsidR="00B03977" w:rsidP="00B03977" w:rsidRDefault="00B03977" w14:paraId="046808B2" w14:textId="2B2973E6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</w:p>
        </w:tc>
        <w:tc>
          <w:tcPr>
            <w:tcW w:w="936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="00B03977" w:rsidP="00B03977" w:rsidRDefault="00B03977" w14:paraId="2B0C08B2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5444B5">
              <w:rPr>
                <w:rFonts w:ascii="Arial"/>
                <w:b/>
                <w:bCs/>
                <w:sz w:val="18"/>
              </w:rPr>
              <w:t xml:space="preserve">Description of Space </w:t>
            </w:r>
          </w:p>
          <w:p w:rsidRPr="005444B5" w:rsidR="00B03977" w:rsidP="00B03977" w:rsidRDefault="00B03977" w14:paraId="3FE036E3" w14:textId="10AD6F7A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  <w:r w:rsidRPr="005444B5">
              <w:rPr>
                <w:rFonts w:ascii="Arial"/>
                <w:b/>
                <w:bCs/>
                <w:sz w:val="18"/>
              </w:rPr>
              <w:t>(tank, pit, duct, vessel etc.):</w:t>
            </w:r>
          </w:p>
        </w:tc>
        <w:tc>
          <w:tcPr>
            <w:tcW w:w="1428" w:type="pct"/>
            <w:gridSpan w:val="6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5444B5" w:rsidR="00B03977" w:rsidP="00B03977" w:rsidRDefault="00B03977" w14:paraId="2622479E" w14:textId="0C735713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918" w:type="pct"/>
            <w:gridSpan w:val="5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="00B03977" w:rsidP="00B03977" w:rsidRDefault="00B03977" w14:paraId="57A3418B" w14:textId="77777777">
            <w:pPr>
              <w:pStyle w:val="TableParagraph"/>
              <w:tabs>
                <w:tab w:val="left" w:pos="4544"/>
              </w:tabs>
              <w:ind w:left="99" w:hanging="99"/>
              <w:rPr>
                <w:rFonts w:ascii="Arial"/>
                <w:b/>
                <w:bCs/>
                <w:sz w:val="18"/>
              </w:rPr>
            </w:pPr>
            <w:r w:rsidRPr="00FB257A">
              <w:rPr>
                <w:rFonts w:ascii="Arial"/>
                <w:b/>
                <w:bCs/>
                <w:sz w:val="18"/>
              </w:rPr>
              <w:t>Contractor / Work Unit:</w:t>
            </w:r>
          </w:p>
        </w:tc>
        <w:tc>
          <w:tcPr>
            <w:tcW w:w="1439" w:type="pct"/>
            <w:gridSpan w:val="8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="00B03977" w:rsidP="00B03977" w:rsidRDefault="00B03977" w14:paraId="0C223FA9" w14:textId="0169EC84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237D8003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  <w:vAlign w:val="center"/>
          </w:tcPr>
          <w:p w:rsidR="00B03977" w:rsidP="00B03977" w:rsidRDefault="00B03977" w14:paraId="293B5C6B" w14:textId="355AA560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</w:p>
        </w:tc>
        <w:tc>
          <w:tcPr>
            <w:tcW w:w="936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Pr="004B11B6" w:rsidR="00B03977" w:rsidP="00B03977" w:rsidRDefault="00B03977" w14:paraId="0F18221A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Permit is</w:t>
            </w:r>
            <w:r w:rsidRPr="004B11B6">
              <w:rPr>
                <w:rFonts w:ascii="Arial"/>
                <w:b/>
                <w:bCs/>
                <w:spacing w:val="-2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>Valid</w:t>
            </w:r>
            <w:r w:rsidRPr="004B11B6">
              <w:rPr>
                <w:rFonts w:ascii="Arial"/>
                <w:b/>
                <w:bCs/>
                <w:spacing w:val="1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 xml:space="preserve">from:                     </w:t>
            </w:r>
          </w:p>
        </w:tc>
        <w:tc>
          <w:tcPr>
            <w:tcW w:w="1428" w:type="pct"/>
            <w:gridSpan w:val="6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B03977" w:rsidP="00B03977" w:rsidRDefault="00B03977" w14:paraId="65553322" w14:textId="70628869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429" w:type="pct"/>
            <w:gridSpan w:val="2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4B11B6" w:rsidR="00B03977" w:rsidP="00B03977" w:rsidRDefault="00B03977" w14:paraId="643FC0F9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 Until:</w:t>
            </w:r>
          </w:p>
        </w:tc>
        <w:tc>
          <w:tcPr>
            <w:tcW w:w="1159" w:type="pct"/>
            <w:gridSpan w:val="7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B03977" w:rsidP="00B03977" w:rsidRDefault="00B03977" w14:paraId="7CDB0D49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376" w:type="pct"/>
            <w:gridSpan w:val="3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4B11B6" w:rsidR="00B03977" w:rsidP="00B03977" w:rsidRDefault="00B03977" w14:paraId="307D6B72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FB257A">
              <w:rPr>
                <w:rFonts w:ascii="Arial"/>
                <w:b/>
                <w:bCs/>
                <w:sz w:val="18"/>
              </w:rPr>
              <w:t>Date Issued:</w:t>
            </w:r>
          </w:p>
        </w:tc>
        <w:tc>
          <w:tcPr>
            <w:tcW w:w="393" w:type="pct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B03977" w:rsidP="00B03977" w:rsidRDefault="00B03977" w14:paraId="10979D62" w14:textId="50A3A1A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</w:tr>
      <w:tr w:rsidR="00C07687" w:rsidTr="58EEE088" w14:paraId="3F0FA9D3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C07687" w:rsidP="00B03977" w:rsidRDefault="00C07687" w14:paraId="3D7C307D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AEAAAA" w:themeFill="background2" w:themeFillShade="BF"/>
            <w:tcMar/>
          </w:tcPr>
          <w:p w:rsidRPr="00E31655" w:rsidR="00C07687" w:rsidP="00B03977" w:rsidRDefault="00C07687" w14:paraId="6A6BA7C2" w14:textId="73CE26F8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 w:rsidRPr="00C07687">
              <w:rPr>
                <w:rFonts w:ascii="Arial"/>
                <w:b/>
                <w:bCs/>
                <w:sz w:val="18"/>
              </w:rPr>
              <w:t>ISOLATION &amp; ENERGY CONTROL (LOTO VERIFICATION)</w:t>
            </w:r>
          </w:p>
        </w:tc>
      </w:tr>
      <w:tr w:rsidR="001230A4" w:rsidTr="58EEE088" w14:paraId="254B3E78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675FF3" w:rsidP="00B03977" w:rsidRDefault="00675FF3" w14:paraId="36DF19EF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4B11B6" w:rsidR="00675FF3" w:rsidP="00675FF3" w:rsidRDefault="00675FF3" w14:paraId="6A827FFB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Hazard Source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4B11B6" w:rsidR="00675FF3" w:rsidP="00675FF3" w:rsidRDefault="00675FF3" w14:paraId="2B74B55F" w14:textId="5DE87852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Isolation Method</w:t>
            </w: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4B11B6" w:rsidR="00675FF3" w:rsidP="00675FF3" w:rsidRDefault="00675FF3" w14:paraId="48048BBC" w14:textId="006E8C00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675FF3">
              <w:rPr>
                <w:rFonts w:ascii="Arial"/>
                <w:b/>
                <w:bCs/>
                <w:sz w:val="18"/>
              </w:rPr>
              <w:t>Lock/Tag Applied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4B11B6" w:rsidR="00675FF3" w:rsidP="00675FF3" w:rsidRDefault="00675FF3" w14:paraId="7B5DEE89" w14:textId="21B095B1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675FF3">
              <w:rPr>
                <w:rFonts w:ascii="Arial"/>
                <w:b/>
                <w:bCs/>
                <w:sz w:val="18"/>
              </w:rPr>
              <w:t>Verified By</w:t>
            </w: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4B11B6" w:rsidR="00675FF3" w:rsidP="00675FF3" w:rsidRDefault="00675FF3" w14:paraId="27F2B660" w14:textId="5D766293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Time</w:t>
            </w:r>
          </w:p>
        </w:tc>
      </w:tr>
      <w:tr w:rsidR="001230A4" w:rsidTr="58EEE088" w14:paraId="2F942EA4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210FDD80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78B134CA" w14:textId="73C75D5E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33204F">
              <w:rPr>
                <w:rFonts w:ascii="Arial"/>
                <w:b/>
                <w:bCs/>
                <w:sz w:val="18"/>
              </w:rPr>
              <w:t>Electrical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4143250D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47F1491A" w14:textId="5FFFD6FE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0E8E3B12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017CE61A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564108E3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2268B738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26499991" w14:textId="24FC5F2F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33204F">
              <w:rPr>
                <w:rFonts w:ascii="Arial"/>
                <w:b/>
                <w:bCs/>
                <w:sz w:val="18"/>
              </w:rPr>
              <w:t>Hydraulic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70950852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206D17EB" w14:textId="74E7B7FF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143B5C07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44464139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079E5E6C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180EFA74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11AAEDEA" w14:textId="2B94BEFD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33204F">
              <w:rPr>
                <w:rFonts w:ascii="Arial"/>
                <w:b/>
                <w:bCs/>
                <w:sz w:val="18"/>
              </w:rPr>
              <w:t>Pneumatic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575DF34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7600CCBE" w14:textId="788A96C9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17BB82B9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0F92A3B0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4B3C5892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619913A6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4893ACE8" w14:textId="0F1B0165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Gas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45D25CF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648054C2" w14:textId="77C7A59C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2A407929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0674D5D7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6F08B029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0D5830A8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0B4F5FCC" w14:textId="542C67BE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Water / Steam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7F1AC283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40A51EA4" w14:textId="412956F8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19954795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0EE7D5FB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3D8CEA9F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3B5AF4A7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2B6889E7" w14:textId="669D29E9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Mechanical Drives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47F3796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7F845911" w14:textId="69FA4753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1359F0BE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7C755D65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7CEA36CE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6211A436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59D58C46" w14:textId="2F0AC76F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Chemical Lines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70733F68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10545ACA" w14:textId="418F362F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0F2BC157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1CA4E4CC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01EB00BA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40456EBA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42B5B302" w14:textId="1836A486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Fire Suppression Systems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4FA11A9C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7286A610" w14:textId="2E1E8CA8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329DBA63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8042421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1230A4" w:rsidTr="58EEE088" w14:paraId="2C202F69" w14:textId="77777777">
        <w:trPr>
          <w:cantSplit/>
          <w:trHeight w:val="307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217556" w:rsidRDefault="00217556" w14:paraId="6A703052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82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CFAA921" w14:textId="3311596F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Other</w:t>
            </w:r>
          </w:p>
        </w:tc>
        <w:tc>
          <w:tcPr>
            <w:tcW w:w="82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6737540B" w14:textId="77777777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19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50A009FB" w14:textId="6506CBDE">
            <w:pPr>
              <w:pStyle w:val="TableParagraph"/>
              <w:tabs>
                <w:tab w:val="left" w:pos="454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Yes </w:t>
            </w:r>
            <w:r w:rsidRPr="00413F78">
              <w:rPr>
                <w:rFonts w:ascii="Segoe UI Symbol" w:hAnsi="Segoe UI Symbol" w:cs="Segoe UI Symbol"/>
              </w:rPr>
              <w:t>☐</w:t>
            </w:r>
            <w:r w:rsidRPr="00413F78">
              <w:t xml:space="preserve"> No</w:t>
            </w:r>
          </w:p>
        </w:tc>
        <w:tc>
          <w:tcPr>
            <w:tcW w:w="1191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75FF3" w:rsidR="00217556" w:rsidP="00217556" w:rsidRDefault="00217556" w14:paraId="26ABAFD0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116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217556" w:rsidP="00217556" w:rsidRDefault="00217556" w14:paraId="238478EF" w14:textId="77777777">
            <w:pPr>
              <w:pStyle w:val="TableParagraph"/>
              <w:tabs>
                <w:tab w:val="left" w:pos="1354"/>
              </w:tabs>
              <w:ind w:left="102"/>
              <w:jc w:val="center"/>
              <w:rPr>
                <w:rFonts w:ascii="Arial"/>
                <w:b/>
                <w:bCs/>
                <w:sz w:val="18"/>
              </w:rPr>
            </w:pPr>
          </w:p>
        </w:tc>
      </w:tr>
      <w:tr w:rsidR="00217556" w:rsidTr="58EEE088" w14:paraId="0F8662E5" w14:textId="77777777">
        <w:trPr>
          <w:cantSplit/>
          <w:trHeight w:val="1179"/>
        </w:trPr>
        <w:tc>
          <w:tcPr>
            <w:tcW w:w="279" w:type="pct"/>
            <w:vMerge/>
            <w:tcBorders/>
            <w:tcMar/>
            <w:textDirection w:val="btLr"/>
          </w:tcPr>
          <w:p w:rsidR="00217556" w:rsidP="00B03977" w:rsidRDefault="00217556" w14:paraId="2EDDAD09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217556" w:rsidR="00217556" w:rsidP="00217556" w:rsidRDefault="00217556" w14:paraId="55404E88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  <w:r w:rsidRPr="00217556">
              <w:rPr>
                <w:rFonts w:ascii="Segoe UI Symbol" w:hAnsi="Segoe UI Symbol" w:cs="Segoe UI Symbol"/>
                <w:sz w:val="18"/>
              </w:rPr>
              <w:t>☐</w:t>
            </w:r>
            <w:r w:rsidRPr="00217556">
              <w:rPr>
                <w:rFonts w:ascii="Arial"/>
                <w:sz w:val="18"/>
              </w:rPr>
              <w:t xml:space="preserve"> All isolation points physically verified</w:t>
            </w:r>
            <w:r w:rsidRPr="00217556">
              <w:rPr>
                <w:rFonts w:ascii="Arial"/>
                <w:sz w:val="18"/>
              </w:rPr>
              <w:br/>
            </w:r>
            <w:r w:rsidRPr="00217556">
              <w:rPr>
                <w:rFonts w:ascii="Segoe UI Symbol" w:hAnsi="Segoe UI Symbol" w:cs="Segoe UI Symbol"/>
                <w:sz w:val="18"/>
              </w:rPr>
              <w:t>☐</w:t>
            </w:r>
            <w:r w:rsidRPr="00217556">
              <w:rPr>
                <w:rFonts w:ascii="Arial"/>
                <w:sz w:val="18"/>
              </w:rPr>
              <w:t xml:space="preserve"> Zero energy confirmed</w:t>
            </w:r>
          </w:p>
          <w:p w:rsidR="00217556" w:rsidP="00217556" w:rsidRDefault="00217556" w14:paraId="1F11ABC6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</w:p>
          <w:p w:rsidRPr="00E31655" w:rsidR="00662A71" w:rsidP="00720A30" w:rsidRDefault="00217556" w14:paraId="0943F7CF" w14:textId="19E81653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  <w:r w:rsidRPr="00217556">
              <w:rPr>
                <w:rFonts w:ascii="Arial"/>
                <w:sz w:val="18"/>
              </w:rPr>
              <w:t>Entry Supervisor Signature:</w:t>
            </w:r>
            <w:r w:rsidR="00720A30">
              <w:rPr>
                <w:rFonts w:ascii="Arial"/>
                <w:sz w:val="18"/>
              </w:rPr>
              <w:t>_____________________________</w:t>
            </w:r>
          </w:p>
        </w:tc>
      </w:tr>
      <w:tr w:rsidR="00B03977" w:rsidTr="58EEE088" w14:paraId="30156CCA" w14:textId="77777777">
        <w:trPr>
          <w:cantSplit/>
          <w:trHeight w:val="261"/>
        </w:trPr>
        <w:tc>
          <w:tcPr>
            <w:tcW w:w="279" w:type="pct"/>
            <w:vMerge/>
            <w:tcBorders/>
            <w:tcMar/>
            <w:textDirection w:val="btLr"/>
          </w:tcPr>
          <w:p w:rsidR="00B03977" w:rsidP="00B03977" w:rsidRDefault="00B03977" w14:paraId="6B674844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AEAAAA" w:themeFill="background2" w:themeFillShade="BF"/>
            <w:tcMar/>
          </w:tcPr>
          <w:p w:rsidRPr="004B11B6" w:rsidR="00B03977" w:rsidP="00B03977" w:rsidRDefault="00662A71" w14:paraId="744C5994" w14:textId="738D4C07">
            <w:pPr>
              <w:pStyle w:val="TableParagraph"/>
              <w:tabs>
                <w:tab w:val="left" w:pos="4544"/>
              </w:tabs>
              <w:spacing w:before="100"/>
              <w:rPr>
                <w:rFonts w:ascii="Arial"/>
                <w:b/>
                <w:bCs/>
                <w:sz w:val="18"/>
              </w:rPr>
            </w:pPr>
            <w:r w:rsidRPr="00662A71">
              <w:rPr>
                <w:rFonts w:ascii="Arial"/>
                <w:b/>
                <w:bCs/>
                <w:sz w:val="18"/>
              </w:rPr>
              <w:t>ATMOSPHERIC TESTING</w:t>
            </w:r>
            <w:r>
              <w:rPr>
                <w:rFonts w:ascii="Arial"/>
                <w:b/>
                <w:bCs/>
                <w:sz w:val="18"/>
              </w:rPr>
              <w:t xml:space="preserve"> </w:t>
            </w:r>
            <w:r w:rsidR="006B3F58">
              <w:rPr>
                <w:rFonts w:ascii="Arial"/>
                <w:b/>
                <w:bCs/>
                <w:sz w:val="18"/>
              </w:rPr>
              <w:t>(</w:t>
            </w:r>
            <w:r w:rsidRPr="00EB45B9" w:rsidR="006B3F58">
              <w:rPr>
                <w:rFonts w:ascii="Arial"/>
                <w:b/>
                <w:bCs/>
                <w:sz w:val="18"/>
              </w:rPr>
              <w:t>Testing conducted by (competent person):</w:t>
            </w:r>
          </w:p>
        </w:tc>
      </w:tr>
      <w:tr w:rsidR="00720A30" w:rsidTr="58EEE088" w14:paraId="455C3851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720A30" w:rsidP="00B03977" w:rsidRDefault="00720A30" w14:paraId="40FB5C1F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0" w:type="pct"/>
            <w:gridSpan w:val="9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720A30" w:rsidP="00B03977" w:rsidRDefault="00720A30" w14:paraId="526DAC11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</w:rPr>
            </w:pPr>
            <w:r w:rsidRPr="00720A30">
              <w:rPr>
                <w:rFonts w:ascii="Arial"/>
                <w:sz w:val="18"/>
              </w:rPr>
              <w:t>Name:</w:t>
            </w:r>
            <w:r w:rsidRPr="00720A30">
              <w:rPr>
                <w:rFonts w:ascii="Arial"/>
                <w:sz w:val="18"/>
              </w:rPr>
              <w:br/>
            </w:r>
            <w:r w:rsidRPr="00720A30">
              <w:rPr>
                <w:rFonts w:ascii="Arial"/>
                <w:sz w:val="18"/>
              </w:rPr>
              <w:t>Gas Monitor Serial No:</w:t>
            </w:r>
            <w:r w:rsidRPr="00720A30">
              <w:rPr>
                <w:rFonts w:ascii="Arial"/>
                <w:sz w:val="18"/>
              </w:rPr>
              <w:br/>
            </w:r>
            <w:r w:rsidRPr="00720A30">
              <w:rPr>
                <w:rFonts w:ascii="Arial"/>
                <w:sz w:val="18"/>
              </w:rPr>
              <w:t>Calibration Date:</w:t>
            </w:r>
            <w:r w:rsidRPr="00720A30">
              <w:rPr>
                <w:rFonts w:ascii="Arial"/>
                <w:sz w:val="18"/>
              </w:rPr>
              <w:br/>
            </w:r>
            <w:r w:rsidRPr="00720A30">
              <w:rPr>
                <w:rFonts w:ascii="Arial"/>
                <w:sz w:val="18"/>
              </w:rPr>
              <w:t xml:space="preserve">Bump Tested Before Use: </w:t>
            </w:r>
            <w:r w:rsidRPr="00720A30">
              <w:rPr>
                <w:rFonts w:ascii="Segoe UI Symbol" w:hAnsi="Segoe UI Symbol" w:cs="Segoe UI Symbol"/>
                <w:sz w:val="18"/>
              </w:rPr>
              <w:t>☐</w:t>
            </w:r>
            <w:r w:rsidRPr="00720A30">
              <w:rPr>
                <w:rFonts w:ascii="Arial"/>
                <w:sz w:val="18"/>
              </w:rPr>
              <w:t xml:space="preserve"> Yes</w:t>
            </w:r>
          </w:p>
          <w:p w:rsidR="00415D60" w:rsidP="00B03977" w:rsidRDefault="00415D60" w14:paraId="3F10ED71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</w:rPr>
            </w:pPr>
          </w:p>
          <w:p w:rsidR="0028459A" w:rsidP="00B03977" w:rsidRDefault="0028459A" w14:paraId="345DB5DB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</w:rPr>
            </w:pPr>
          </w:p>
          <w:p w:rsidRPr="00720A30" w:rsidR="00831EE4" w:rsidP="58EEE088" w:rsidRDefault="00831EE4" w14:paraId="7EA42CC2" w14:textId="10D056A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  <w:szCs w:val="18"/>
              </w:rPr>
            </w:pPr>
          </w:p>
          <w:p w:rsidRPr="00720A30" w:rsidR="00831EE4" w:rsidP="58EEE088" w:rsidRDefault="00831EE4" w14:paraId="5D747C0A" w14:textId="46CEA540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  <w:szCs w:val="18"/>
              </w:rPr>
            </w:pPr>
          </w:p>
          <w:p w:rsidRPr="00720A30" w:rsidR="00831EE4" w:rsidP="58EEE088" w:rsidRDefault="00831EE4" w14:paraId="7044A35A" w14:textId="76BA9EBE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sz w:val="18"/>
                <w:szCs w:val="18"/>
              </w:rPr>
            </w:pPr>
          </w:p>
        </w:tc>
        <w:tc>
          <w:tcPr>
            <w:tcW w:w="2361" w:type="pct"/>
            <w:gridSpan w:val="1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B11B6" w:rsidR="00720A30" w:rsidP="00B03977" w:rsidRDefault="00720A30" w14:paraId="0609E9D5" w14:textId="573D9331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</w:p>
        </w:tc>
      </w:tr>
      <w:tr w:rsidR="00F246BE" w:rsidTr="58EEE088" w14:paraId="5416229C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F246BE" w:rsidP="00B03977" w:rsidRDefault="00F246BE" w14:paraId="7DE94E25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4B11B6" w:rsidR="00F246BE" w:rsidP="00FB5C7E" w:rsidRDefault="00F246BE" w14:paraId="7B9667B9" w14:textId="5F1D3668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Initial Test Results (Before Entry)</w:t>
            </w:r>
          </w:p>
        </w:tc>
      </w:tr>
      <w:tr w:rsidR="001230A4" w:rsidTr="58EEE088" w14:paraId="7BEE314B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FB5C7E" w:rsidP="00B03977" w:rsidRDefault="00FB5C7E" w14:paraId="459C6A29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672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674515ED" w14:textId="48543745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Time</w:t>
            </w:r>
          </w:p>
        </w:tc>
        <w:tc>
          <w:tcPr>
            <w:tcW w:w="671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60671F01" w14:textId="695FE560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O2 (19.5</w:t>
            </w:r>
            <w:r w:rsidRPr="00F246BE">
              <w:rPr>
                <w:rFonts w:ascii="Arial"/>
                <w:b/>
                <w:bCs/>
                <w:sz w:val="18"/>
              </w:rPr>
              <w:t>–</w:t>
            </w:r>
            <w:r w:rsidRPr="00F246BE">
              <w:rPr>
                <w:rFonts w:ascii="Arial"/>
                <w:b/>
                <w:bCs/>
                <w:sz w:val="18"/>
              </w:rPr>
              <w:t>23.5%)</w:t>
            </w:r>
          </w:p>
        </w:tc>
        <w:tc>
          <w:tcPr>
            <w:tcW w:w="676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6F1D5781" w14:textId="0843434B">
            <w:pPr>
              <w:pStyle w:val="TableParagraph"/>
              <w:tabs>
                <w:tab w:val="left" w:pos="4544"/>
              </w:tabs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LEL (&lt;5%)</w:t>
            </w:r>
          </w:p>
        </w:tc>
        <w:tc>
          <w:tcPr>
            <w:tcW w:w="605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31"/>
            </w:tblGrid>
            <w:tr w:rsidRPr="00F246BE" w:rsidR="00FB5C7E" w:rsidTr="006E4E6A" w14:paraId="3F25B642" w14:textId="7777777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Pr="00F246BE" w:rsidR="00FB5C7E" w:rsidP="00415D60" w:rsidRDefault="00FB5C7E" w14:paraId="06567DD3" w14:textId="21F5835E">
                  <w:pPr>
                    <w:pStyle w:val="TableParagraph"/>
                    <w:tabs>
                      <w:tab w:val="left" w:pos="4544"/>
                    </w:tabs>
                    <w:ind w:left="15"/>
                    <w:jc w:val="center"/>
                    <w:rPr>
                      <w:rFonts w:ascii="Arial"/>
                      <w:b/>
                      <w:bCs/>
                      <w:sz w:val="18"/>
                    </w:rPr>
                  </w:pPr>
                  <w:r w:rsidRPr="00F246BE">
                    <w:rPr>
                      <w:rFonts w:ascii="Arial"/>
                      <w:b/>
                      <w:bCs/>
                      <w:sz w:val="18"/>
                    </w:rPr>
                    <w:t>CO (&lt;30ppm)</w:t>
                  </w:r>
                </w:p>
              </w:tc>
            </w:tr>
          </w:tbl>
          <w:p w:rsidRPr="00F246BE" w:rsidR="00FB5C7E" w:rsidP="00415D60" w:rsidRDefault="00FB5C7E" w14:paraId="53B2F084" w14:textId="77777777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01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12C1CD26" w14:textId="20A41C46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H2S (&lt;10ppm)</w:t>
            </w:r>
          </w:p>
        </w:tc>
        <w:tc>
          <w:tcPr>
            <w:tcW w:w="703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2FE7F270" w14:textId="5B4AB857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Other</w:t>
            </w:r>
          </w:p>
        </w:tc>
        <w:tc>
          <w:tcPr>
            <w:tcW w:w="693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246BE" w:rsidR="00FB5C7E" w:rsidP="00415D60" w:rsidRDefault="00FB5C7E" w14:paraId="1CA18814" w14:textId="7F86D87F">
            <w:pPr>
              <w:pStyle w:val="TableParagraph"/>
              <w:tabs>
                <w:tab w:val="left" w:pos="4544"/>
              </w:tabs>
              <w:ind w:left="15"/>
              <w:jc w:val="center"/>
              <w:rPr>
                <w:rFonts w:ascii="Arial"/>
                <w:b/>
                <w:bCs/>
                <w:sz w:val="18"/>
              </w:rPr>
            </w:pPr>
            <w:r w:rsidRPr="00F246BE">
              <w:rPr>
                <w:rFonts w:ascii="Arial"/>
                <w:b/>
                <w:bCs/>
                <w:sz w:val="18"/>
              </w:rPr>
              <w:t>Safe to Enter (Y/N)</w:t>
            </w:r>
          </w:p>
        </w:tc>
      </w:tr>
      <w:tr w:rsidR="00A351C4" w:rsidTr="58EEE088" w14:paraId="2CEC2683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A351C4" w:rsidP="00B03977" w:rsidRDefault="00A351C4" w14:paraId="703AA4FE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665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4C772D2F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678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130D3620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676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7CE21920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605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08EAE6FA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04" w:type="pct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36ABAC29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703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14D89AD0" w14:textId="0CDE6FE4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</w:p>
        </w:tc>
        <w:tc>
          <w:tcPr>
            <w:tcW w:w="690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A351C4" w:rsidP="00B03977" w:rsidRDefault="00A351C4" w14:paraId="54B7DED3" w14:textId="7A63D8F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</w:p>
        </w:tc>
      </w:tr>
      <w:tr w:rsidR="00AE7C35" w:rsidTr="58EEE088" w14:paraId="30ABEF98" w14:textId="77777777">
        <w:trPr>
          <w:cantSplit/>
          <w:trHeight w:val="1191"/>
        </w:trPr>
        <w:tc>
          <w:tcPr>
            <w:tcW w:w="279" w:type="pct"/>
            <w:vMerge/>
            <w:tcBorders/>
            <w:tcMar/>
            <w:textDirection w:val="btLr"/>
          </w:tcPr>
          <w:p w:rsidR="00AE7C35" w:rsidP="00B03977" w:rsidRDefault="00AE7C35" w14:paraId="189C2228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AE7C35" w:rsidP="00AE7C35" w:rsidRDefault="00AE7C35" w14:paraId="72702CE1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 w:rsidRPr="00090C6B">
              <w:rPr>
                <w:rFonts w:ascii="Arial"/>
                <w:sz w:val="18"/>
              </w:rPr>
              <w:t xml:space="preserve">Continuous Monitoring Required? </w:t>
            </w:r>
            <w:r w:rsidRPr="00090C6B">
              <w:rPr>
                <w:rFonts w:ascii="Segoe UI Symbol" w:hAnsi="Segoe UI Symbol" w:cs="Segoe UI Symbol"/>
                <w:sz w:val="18"/>
              </w:rPr>
              <w:t>☐</w:t>
            </w:r>
            <w:r w:rsidRPr="00090C6B">
              <w:rPr>
                <w:rFonts w:ascii="Arial"/>
                <w:sz w:val="18"/>
              </w:rPr>
              <w:t xml:space="preserve"> Yes </w:t>
            </w:r>
            <w:r w:rsidRPr="00090C6B">
              <w:rPr>
                <w:rFonts w:ascii="Segoe UI Symbol" w:hAnsi="Segoe UI Symbol" w:cs="Segoe UI Symbol"/>
                <w:sz w:val="18"/>
              </w:rPr>
              <w:t>☐</w:t>
            </w:r>
            <w:r w:rsidRPr="00090C6B">
              <w:rPr>
                <w:rFonts w:ascii="Arial"/>
                <w:sz w:val="18"/>
              </w:rPr>
              <w:t xml:space="preserve"> No</w:t>
            </w:r>
            <w:r w:rsidRPr="00090C6B">
              <w:rPr>
                <w:rFonts w:ascii="Arial"/>
                <w:sz w:val="18"/>
              </w:rPr>
              <w:br/>
            </w:r>
            <w:r w:rsidRPr="00090C6B">
              <w:rPr>
                <w:rFonts w:ascii="Arial"/>
                <w:sz w:val="18"/>
              </w:rPr>
              <w:t xml:space="preserve">Personal Gas Monitoring Required? </w:t>
            </w:r>
            <w:r w:rsidRPr="00090C6B">
              <w:rPr>
                <w:rFonts w:ascii="Segoe UI Symbol" w:hAnsi="Segoe UI Symbol" w:cs="Segoe UI Symbol"/>
                <w:sz w:val="18"/>
              </w:rPr>
              <w:t>☐</w:t>
            </w:r>
            <w:r w:rsidRPr="00090C6B">
              <w:rPr>
                <w:rFonts w:ascii="Arial"/>
                <w:sz w:val="18"/>
              </w:rPr>
              <w:t xml:space="preserve"> Yes </w:t>
            </w:r>
            <w:r w:rsidRPr="00090C6B">
              <w:rPr>
                <w:rFonts w:ascii="Segoe UI Symbol" w:hAnsi="Segoe UI Symbol" w:cs="Segoe UI Symbol"/>
                <w:sz w:val="18"/>
              </w:rPr>
              <w:t>☐</w:t>
            </w:r>
            <w:r w:rsidRPr="00090C6B">
              <w:rPr>
                <w:rFonts w:ascii="Arial"/>
                <w:sz w:val="18"/>
              </w:rPr>
              <w:t xml:space="preserve"> No</w:t>
            </w:r>
            <w:r w:rsidRPr="00090C6B">
              <w:rPr>
                <w:rFonts w:ascii="Arial"/>
                <w:sz w:val="18"/>
              </w:rPr>
              <w:br/>
            </w:r>
            <w:r w:rsidRPr="00090C6B">
              <w:rPr>
                <w:rFonts w:ascii="Arial"/>
                <w:sz w:val="18"/>
              </w:rPr>
              <w:t>Retesting Interval (if required): __________</w:t>
            </w:r>
          </w:p>
          <w:p w:rsidRPr="00090C6B" w:rsidR="00AE7C35" w:rsidP="00AE7C35" w:rsidRDefault="00AE7C35" w14:paraId="38D724CF" w14:textId="5476AD1F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 w:rsidRPr="00090C6B">
              <w:rPr>
                <w:rFonts w:ascii="Arial"/>
                <w:sz w:val="18"/>
              </w:rPr>
              <w:t xml:space="preserve">If </w:t>
            </w:r>
            <w:r>
              <w:rPr>
                <w:rFonts w:ascii="Arial"/>
                <w:sz w:val="18"/>
              </w:rPr>
              <w:t xml:space="preserve">the </w:t>
            </w:r>
            <w:r w:rsidRPr="00090C6B">
              <w:rPr>
                <w:rFonts w:ascii="Arial"/>
                <w:sz w:val="18"/>
              </w:rPr>
              <w:t xml:space="preserve">atmosphere becomes unsafe </w:t>
            </w:r>
            <w:r w:rsidRPr="00090C6B">
              <w:rPr>
                <w:rFonts w:ascii="Arial"/>
                <w:sz w:val="18"/>
              </w:rPr>
              <w:t>–</w:t>
            </w:r>
            <w:r w:rsidRPr="00090C6B">
              <w:rPr>
                <w:rFonts w:ascii="Arial"/>
                <w:sz w:val="18"/>
              </w:rPr>
              <w:t xml:space="preserve"> </w:t>
            </w:r>
            <w:r w:rsidRPr="00090C6B">
              <w:rPr>
                <w:rFonts w:ascii="Arial"/>
                <w:b/>
                <w:bCs/>
                <w:sz w:val="18"/>
              </w:rPr>
              <w:t>ALL PERSONS MUST EXIT IMMEDIATELY.</w:t>
            </w:r>
          </w:p>
        </w:tc>
      </w:tr>
      <w:tr w:rsidR="0051067A" w:rsidTr="58EEE088" w14:paraId="77E5E323" w14:textId="77777777">
        <w:trPr>
          <w:cantSplit/>
          <w:trHeight w:val="386"/>
        </w:trPr>
        <w:tc>
          <w:tcPr>
            <w:tcW w:w="279" w:type="pct"/>
            <w:vMerge/>
            <w:tcBorders/>
            <w:tcMar/>
            <w:textDirection w:val="btLr"/>
          </w:tcPr>
          <w:p w:rsidR="0051067A" w:rsidP="00B03977" w:rsidRDefault="0051067A" w14:paraId="68457D00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B05CDB" w:rsidR="0051067A" w:rsidP="00B03977" w:rsidRDefault="0051067A" w14:paraId="4B9A4214" w14:textId="572E725F">
            <w:pPr>
              <w:pStyle w:val="TableParagraph"/>
              <w:tabs>
                <w:tab w:val="left" w:pos="4544"/>
              </w:tabs>
              <w:rPr>
                <w:rFonts w:ascii="Segoe UI Symbol" w:hAnsi="Segoe UI Symbol" w:cs="Segoe UI Symbol"/>
                <w:sz w:val="18"/>
              </w:rPr>
            </w:pPr>
            <w:r w:rsidRPr="00B05CDB">
              <w:rPr>
                <w:rFonts w:ascii="Arial"/>
                <w:b/>
                <w:bCs/>
                <w:sz w:val="18"/>
              </w:rPr>
              <w:t>VENTILATION CONTROLS</w:t>
            </w:r>
          </w:p>
        </w:tc>
      </w:tr>
      <w:tr w:rsidR="0051067A" w:rsidTr="58EEE088" w14:paraId="7157EA0B" w14:textId="77777777">
        <w:trPr>
          <w:cantSplit/>
          <w:trHeight w:val="959"/>
        </w:trPr>
        <w:tc>
          <w:tcPr>
            <w:tcW w:w="279" w:type="pct"/>
            <w:vMerge/>
            <w:tcBorders/>
            <w:tcMar/>
            <w:textDirection w:val="btLr"/>
          </w:tcPr>
          <w:p w:rsidR="0051067A" w:rsidP="00B03977" w:rsidRDefault="0051067A" w14:paraId="7A8E2B9B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0" w:type="pct"/>
            <w:gridSpan w:val="9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51067A" w:rsidP="00B03977" w:rsidRDefault="0051067A" w14:paraId="2781E237" w14:textId="7872B245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B05CDB">
              <w:rPr>
                <w:rFonts w:ascii="Segoe UI Symbol" w:hAnsi="Segoe UI Symbol" w:cs="Segoe UI Symbol"/>
                <w:sz w:val="18"/>
              </w:rPr>
              <w:t>☐</w:t>
            </w:r>
            <w:r w:rsidRPr="00B05CDB">
              <w:rPr>
                <w:rFonts w:ascii="Arial"/>
                <w:sz w:val="18"/>
              </w:rPr>
              <w:t xml:space="preserve"> Natural ventilation adequate</w:t>
            </w:r>
            <w:r w:rsidRPr="00B05CDB">
              <w:rPr>
                <w:rFonts w:ascii="Arial"/>
                <w:sz w:val="18"/>
              </w:rPr>
              <w:br/>
            </w:r>
            <w:r w:rsidRPr="00B05CDB">
              <w:rPr>
                <w:rFonts w:ascii="Segoe UI Symbol" w:hAnsi="Segoe UI Symbol" w:cs="Segoe UI Symbol"/>
                <w:sz w:val="18"/>
              </w:rPr>
              <w:t>☐</w:t>
            </w:r>
            <w:r w:rsidRPr="00B05CDB">
              <w:rPr>
                <w:rFonts w:ascii="Arial"/>
                <w:sz w:val="18"/>
              </w:rPr>
              <w:t xml:space="preserve"> Mechanical ventilation installed</w:t>
            </w:r>
          </w:p>
        </w:tc>
        <w:tc>
          <w:tcPr>
            <w:tcW w:w="2361" w:type="pct"/>
            <w:gridSpan w:val="1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BD107A" w:rsidP="00B03977" w:rsidRDefault="00BD107A" w14:paraId="1DEA8BBF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 w:rsidRPr="00B05CDB">
              <w:rPr>
                <w:rFonts w:ascii="Arial"/>
                <w:sz w:val="18"/>
              </w:rPr>
              <w:t>Type / Location:</w:t>
            </w:r>
          </w:p>
          <w:p w:rsidR="0051067A" w:rsidP="00B03977" w:rsidRDefault="0051067A" w14:paraId="195BC9C3" w14:textId="388D405A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B05CDB">
              <w:rPr>
                <w:rFonts w:ascii="Segoe UI Symbol" w:hAnsi="Segoe UI Symbol" w:cs="Segoe UI Symbol"/>
                <w:sz w:val="18"/>
              </w:rPr>
              <w:t>☐</w:t>
            </w:r>
            <w:r w:rsidRPr="00B05CDB">
              <w:rPr>
                <w:rFonts w:ascii="Arial"/>
                <w:sz w:val="18"/>
              </w:rPr>
              <w:t xml:space="preserve"> Ventilation operational before and during entry</w:t>
            </w:r>
            <w:r w:rsidRPr="00B05CDB">
              <w:rPr>
                <w:rFonts w:ascii="Arial"/>
                <w:sz w:val="18"/>
              </w:rPr>
              <w:br/>
            </w:r>
            <w:r w:rsidRPr="00B05CDB">
              <w:rPr>
                <w:rFonts w:ascii="Arial"/>
                <w:sz w:val="18"/>
              </w:rPr>
              <w:t>Verified by:</w:t>
            </w:r>
            <w:r>
              <w:rPr>
                <w:rFonts w:ascii="Arial"/>
                <w:sz w:val="18"/>
              </w:rPr>
              <w:t>____________________________</w:t>
            </w:r>
          </w:p>
        </w:tc>
      </w:tr>
      <w:tr w:rsidR="001230A4" w:rsidTr="58EEE088" w14:paraId="1ADB6F2E" w14:textId="77777777">
        <w:trPr>
          <w:cantSplit/>
          <w:trHeight w:val="379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B03977" w:rsidRDefault="001230A4" w14:paraId="76B083DD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157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762C64" w:rsidR="001230A4" w:rsidP="00B03977" w:rsidRDefault="001230A4" w14:paraId="57B5CBAC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3A3E24">
              <w:rPr>
                <w:rFonts w:ascii="Arial"/>
                <w:b/>
                <w:bCs/>
                <w:sz w:val="18"/>
              </w:rPr>
              <w:t>PERSONAL PROTECTIVE EQUIPMENT</w:t>
            </w:r>
          </w:p>
        </w:tc>
        <w:tc>
          <w:tcPr>
            <w:tcW w:w="2564" w:type="pct"/>
            <w:gridSpan w:val="1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762C64" w:rsidR="001230A4" w:rsidP="00B03977" w:rsidRDefault="001230A4" w14:paraId="102C9EF9" w14:textId="0FE1378C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3A3E24">
              <w:rPr>
                <w:rFonts w:ascii="Arial" w:hAnsi="Arial" w:cs="Arial"/>
                <w:b/>
                <w:bCs/>
                <w:sz w:val="18"/>
              </w:rPr>
              <w:t>COMMUNICATION &amp; STANDBY ARRANGEMENTS</w:t>
            </w:r>
          </w:p>
        </w:tc>
      </w:tr>
      <w:tr w:rsidR="001230A4" w:rsidTr="58EEE088" w14:paraId="0F0ABF00" w14:textId="77777777">
        <w:trPr>
          <w:cantSplit/>
          <w:trHeight w:val="1533"/>
        </w:trPr>
        <w:tc>
          <w:tcPr>
            <w:tcW w:w="279" w:type="pct"/>
            <w:vMerge/>
            <w:tcBorders/>
            <w:tcMar/>
            <w:textDirection w:val="btLr"/>
          </w:tcPr>
          <w:p w:rsidR="00B03977" w:rsidP="00B03977" w:rsidRDefault="00B03977" w14:paraId="4272B785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157" w:type="pct"/>
            <w:gridSpan w:val="8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3A3E24" w:rsidR="003A3E24" w:rsidP="003A3E24" w:rsidRDefault="003A3E24" w14:paraId="120B2603" w14:textId="77777777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3A3E24">
              <w:rPr>
                <w:rFonts w:ascii="Arial" w:hAnsi="Arial" w:cs="Arial"/>
                <w:sz w:val="18"/>
              </w:rPr>
              <w:t>Tick mandatory PPE:</w:t>
            </w:r>
          </w:p>
          <w:p w:rsidRPr="003A3E24" w:rsidR="003A3E24" w:rsidP="003A3E24" w:rsidRDefault="003A3E24" w14:paraId="50BDEB80" w14:textId="77777777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Safety helmet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Eye protection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Gloves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Protective clothing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Safety footwear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Hearing protection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Respiratory protection – Type: __________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SCBA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Harness and retrieval line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Other: __________</w:t>
            </w:r>
          </w:p>
          <w:p w:rsidRPr="002C2E4D" w:rsidR="00B03977" w:rsidP="00B03977" w:rsidRDefault="00B03977" w14:paraId="45F7409C" w14:textId="56408DEC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2564" w:type="pct"/>
            <w:gridSpan w:val="1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3A3E24" w:rsidR="001230A4" w:rsidP="001230A4" w:rsidRDefault="001230A4" w14:paraId="65C18603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3A3E24">
              <w:rPr>
                <w:rFonts w:ascii="Arial" w:hAnsi="Arial" w:cs="Arial"/>
                <w:sz w:val="18"/>
              </w:rPr>
              <w:t>Standby Person Name(s):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Arial" w:hAnsi="Arial" w:cs="Arial"/>
                <w:sz w:val="18"/>
              </w:rPr>
              <w:t xml:space="preserve">Trained in Confined Space &amp; Rescue? </w:t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Yes</w:t>
            </w:r>
          </w:p>
          <w:p w:rsidRPr="003A3E24" w:rsidR="001230A4" w:rsidP="001230A4" w:rsidRDefault="001230A4" w14:paraId="4C3F01BF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3A3E24">
              <w:rPr>
                <w:rFonts w:ascii="Arial" w:hAnsi="Arial" w:cs="Arial"/>
                <w:sz w:val="18"/>
              </w:rPr>
              <w:t>Communication Method: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Two-way radio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Hard-line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Visual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Other: __________</w:t>
            </w:r>
          </w:p>
          <w:p w:rsidRPr="003A3E24" w:rsidR="001230A4" w:rsidP="001230A4" w:rsidRDefault="001230A4" w14:paraId="2832E25E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Continuous communication maintained</w:t>
            </w:r>
            <w:r w:rsidRPr="003A3E24">
              <w:rPr>
                <w:rFonts w:ascii="Arial" w:hAnsi="Arial" w:cs="Arial"/>
                <w:sz w:val="18"/>
              </w:rPr>
              <w:br/>
            </w:r>
            <w:r w:rsidRPr="003A3E24">
              <w:rPr>
                <w:rFonts w:ascii="Segoe UI Symbol" w:hAnsi="Segoe UI Symbol" w:cs="Segoe UI Symbol"/>
                <w:sz w:val="18"/>
              </w:rPr>
              <w:t>☐</w:t>
            </w:r>
            <w:r w:rsidRPr="003A3E24">
              <w:rPr>
                <w:rFonts w:ascii="Arial" w:hAnsi="Arial" w:cs="Arial"/>
                <w:sz w:val="18"/>
              </w:rPr>
              <w:t xml:space="preserve"> Standby person has no other duties</w:t>
            </w:r>
          </w:p>
          <w:p w:rsidRPr="003A3E24" w:rsidR="001230A4" w:rsidP="001230A4" w:rsidRDefault="001230A4" w14:paraId="4322EBCB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3A3E24">
              <w:rPr>
                <w:rFonts w:ascii="Arial" w:hAnsi="Arial" w:cs="Arial"/>
                <w:sz w:val="18"/>
              </w:rPr>
              <w:t>Number of Standby Personnel:</w:t>
            </w:r>
          </w:p>
          <w:p w:rsidRPr="002C2E4D" w:rsidR="00B03977" w:rsidP="00B03977" w:rsidRDefault="00B03977" w14:paraId="39766B9A" w14:textId="77777777">
            <w:pPr>
              <w:pStyle w:val="TableParagraph"/>
              <w:tabs>
                <w:tab w:val="left" w:pos="4544"/>
              </w:tabs>
              <w:ind w:left="360"/>
              <w:rPr>
                <w:rFonts w:ascii="Arial" w:hAnsi="Arial" w:cs="Arial"/>
                <w:sz w:val="18"/>
              </w:rPr>
            </w:pPr>
          </w:p>
        </w:tc>
      </w:tr>
      <w:tr w:rsidR="001230A4" w:rsidTr="58EEE088" w14:paraId="57D34418" w14:textId="77777777">
        <w:trPr>
          <w:cantSplit/>
          <w:trHeight w:val="407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1230A4" w:rsidRDefault="001230A4" w14:paraId="231CD9DF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0" w:type="pct"/>
            <w:gridSpan w:val="9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2C2E4D" w:rsidR="001230A4" w:rsidP="001230A4" w:rsidRDefault="001230A4" w14:paraId="617BFED9" w14:textId="496310D1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b/>
                <w:bCs/>
                <w:sz w:val="18"/>
              </w:rPr>
            </w:pPr>
            <w:r w:rsidRPr="003A3E24">
              <w:rPr>
                <w:rFonts w:ascii="Segoe UI Symbol" w:hAnsi="Segoe UI Symbol" w:cs="Segoe UI Symbol"/>
                <w:b/>
                <w:bCs/>
                <w:sz w:val="18"/>
              </w:rPr>
              <w:t>EMERGENCY &amp; RESCUE ARRANGEMENTS</w:t>
            </w:r>
          </w:p>
        </w:tc>
        <w:tc>
          <w:tcPr>
            <w:tcW w:w="2361" w:type="pct"/>
            <w:gridSpan w:val="1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2C2E4D" w:rsidR="001230A4" w:rsidP="001230A4" w:rsidRDefault="001230A4" w14:paraId="1C2F260B" w14:textId="4720B41D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b/>
                <w:bCs/>
                <w:sz w:val="18"/>
              </w:rPr>
            </w:pPr>
            <w:r w:rsidRPr="009E1358">
              <w:rPr>
                <w:rFonts w:ascii="Segoe UI Symbol" w:hAnsi="Segoe UI Symbol" w:cs="Segoe UI Symbol"/>
                <w:b/>
                <w:bCs/>
                <w:sz w:val="18"/>
              </w:rPr>
              <w:t>HOT WORK (IF APPLICABLE)</w:t>
            </w:r>
          </w:p>
        </w:tc>
      </w:tr>
      <w:tr w:rsidR="001230A4" w:rsidTr="58EEE088" w14:paraId="397D1425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1230A4" w:rsidRDefault="001230A4" w14:paraId="1E06463F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9E1358" w:rsidR="001230A4" w:rsidP="001230A4" w:rsidRDefault="001230A4" w14:paraId="7888FD7C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Arial" w:hAnsi="Arial" w:cs="Arial"/>
                <w:sz w:val="18"/>
              </w:rPr>
              <w:t xml:space="preserve">Rescue Plan Attached? </w:t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Yes</w:t>
            </w:r>
          </w:p>
          <w:p w:rsidRPr="009E1358" w:rsidR="001230A4" w:rsidP="001230A4" w:rsidRDefault="001230A4" w14:paraId="3A717CE7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Arial" w:hAnsi="Arial" w:cs="Arial"/>
                <w:sz w:val="18"/>
              </w:rPr>
              <w:t>Rescue Method:</w:t>
            </w:r>
            <w:r w:rsidRPr="009E1358">
              <w:rPr>
                <w:rFonts w:ascii="Arial" w:hAnsi="Arial" w:cs="Arial"/>
                <w:sz w:val="18"/>
              </w:rPr>
              <w:br/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Non-entry retrieval system</w:t>
            </w:r>
            <w:r w:rsidRPr="009E1358">
              <w:rPr>
                <w:rFonts w:ascii="Arial" w:hAnsi="Arial" w:cs="Arial"/>
                <w:sz w:val="18"/>
              </w:rPr>
              <w:br/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Entry rescue team</w:t>
            </w:r>
            <w:r w:rsidRPr="009E1358">
              <w:rPr>
                <w:rFonts w:ascii="Arial" w:hAnsi="Arial" w:cs="Arial"/>
                <w:sz w:val="18"/>
              </w:rPr>
              <w:br/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External emergency services</w:t>
            </w:r>
          </w:p>
          <w:p w:rsidRPr="009E1358" w:rsidR="001230A4" w:rsidP="001230A4" w:rsidRDefault="001230A4" w14:paraId="2ED17153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Arial" w:hAnsi="Arial" w:cs="Arial"/>
                <w:sz w:val="18"/>
              </w:rPr>
              <w:t xml:space="preserve">Rescue equipment on site and inspected? </w:t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Yes</w:t>
            </w:r>
          </w:p>
          <w:p w:rsidRPr="009E1358" w:rsidR="001230A4" w:rsidP="001230A4" w:rsidRDefault="001230A4" w14:paraId="33F55AF7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Arial" w:hAnsi="Arial" w:cs="Arial"/>
                <w:sz w:val="18"/>
              </w:rPr>
              <w:t>Location of Rescue Equipment:</w:t>
            </w:r>
          </w:p>
          <w:p w:rsidRPr="009E1358" w:rsidR="001230A4" w:rsidP="001230A4" w:rsidRDefault="001230A4" w14:paraId="66AF7917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Arial" w:hAnsi="Arial" w:cs="Arial"/>
                <w:sz w:val="18"/>
              </w:rPr>
              <w:t>Nearest hospital / emergency contact details:</w:t>
            </w:r>
          </w:p>
          <w:p w:rsidRPr="002C2E4D" w:rsidR="001230A4" w:rsidP="001230A4" w:rsidRDefault="001230A4" w14:paraId="71C199C7" w14:textId="40DC92A2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</w:p>
        </w:tc>
        <w:tc>
          <w:tcPr>
            <w:tcW w:w="2357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9E1358" w:rsidR="001230A4" w:rsidP="001230A4" w:rsidRDefault="001230A4" w14:paraId="4CAA93E7" w14:textId="77777777">
            <w:pPr>
              <w:pStyle w:val="TableParagraph"/>
              <w:tabs>
                <w:tab w:val="left" w:pos="4544"/>
              </w:tabs>
              <w:ind w:left="360"/>
              <w:rPr>
                <w:rFonts w:ascii="Arial"/>
                <w:sz w:val="18"/>
              </w:rPr>
            </w:pPr>
            <w:r w:rsidRPr="009E1358">
              <w:rPr>
                <w:rFonts w:ascii="Arial"/>
                <w:sz w:val="18"/>
              </w:rPr>
              <w:t xml:space="preserve">Hot Work Required? </w:t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/>
                <w:sz w:val="18"/>
              </w:rPr>
              <w:t xml:space="preserve"> Yes </w:t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/>
                <w:sz w:val="18"/>
              </w:rPr>
              <w:t xml:space="preserve"> No</w:t>
            </w:r>
          </w:p>
          <w:p w:rsidR="001230A4" w:rsidP="001230A4" w:rsidRDefault="001230A4" w14:paraId="46F8D6D1" w14:textId="77777777">
            <w:pPr>
              <w:pStyle w:val="TableParagraph"/>
              <w:tabs>
                <w:tab w:val="left" w:pos="4544"/>
              </w:tabs>
              <w:ind w:left="360"/>
              <w:rPr>
                <w:rFonts w:ascii="Arial"/>
                <w:sz w:val="18"/>
              </w:rPr>
            </w:pPr>
            <w:r w:rsidRPr="009E1358">
              <w:rPr>
                <w:rFonts w:ascii="Arial"/>
                <w:sz w:val="18"/>
              </w:rPr>
              <w:t>If Yes:</w:t>
            </w:r>
            <w:r w:rsidRPr="009E1358">
              <w:rPr>
                <w:rFonts w:ascii="Arial"/>
                <w:sz w:val="18"/>
              </w:rPr>
              <w:br/>
            </w:r>
            <w:r w:rsidRPr="009E1358">
              <w:rPr>
                <w:rFonts w:ascii="Arial"/>
                <w:sz w:val="18"/>
              </w:rPr>
              <w:t>Hot Work Permit Number:</w:t>
            </w:r>
            <w:r w:rsidRPr="009E1358">
              <w:rPr>
                <w:rFonts w:ascii="Arial"/>
                <w:sz w:val="18"/>
              </w:rPr>
              <w:br/>
            </w:r>
            <w:r w:rsidRPr="009E1358">
              <w:rPr>
                <w:rFonts w:ascii="Arial"/>
                <w:sz w:val="18"/>
              </w:rPr>
              <w:t xml:space="preserve">Fire watch appointed: </w:t>
            </w: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/>
                <w:sz w:val="18"/>
              </w:rPr>
              <w:t xml:space="preserve"> Yes</w:t>
            </w:r>
          </w:p>
          <w:p w:rsidRPr="009E1358" w:rsidR="002465D5" w:rsidP="001230A4" w:rsidRDefault="002465D5" w14:paraId="58ED87C8" w14:textId="7E54F5E7">
            <w:pPr>
              <w:pStyle w:val="TableParagraph"/>
              <w:tabs>
                <w:tab w:val="left" w:pos="4544"/>
              </w:tabs>
              <w:ind w:left="360"/>
              <w:rPr>
                <w:rFonts w:ascii="Arial"/>
                <w:sz w:val="18"/>
              </w:rPr>
            </w:pP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>
              <w:t xml:space="preserve"> </w:t>
            </w:r>
            <w:r w:rsidRPr="002465D5">
              <w:rPr>
                <w:rFonts w:ascii="Arial"/>
                <w:sz w:val="18"/>
              </w:rPr>
              <w:t>Atmospheric testing confirms safe for hot work (</w:t>
            </w:r>
            <w:proofErr w:type="spellStart"/>
            <w:r w:rsidRPr="002465D5">
              <w:rPr>
                <w:rFonts w:ascii="Arial"/>
                <w:sz w:val="18"/>
              </w:rPr>
              <w:t>LEL</w:t>
            </w:r>
            <w:proofErr w:type="spellEnd"/>
            <w:r w:rsidRPr="002465D5">
              <w:rPr>
                <w:rFonts w:ascii="Arial"/>
                <w:sz w:val="18"/>
              </w:rPr>
              <w:t xml:space="preserve"> below limit) and continuous monitoring in place.</w:t>
            </w:r>
          </w:p>
          <w:p w:rsidRPr="002C2E4D" w:rsidR="001230A4" w:rsidP="001230A4" w:rsidRDefault="001230A4" w14:paraId="2B355EA8" w14:textId="0615E36F">
            <w:pPr>
              <w:pStyle w:val="TableParagraph"/>
              <w:tabs>
                <w:tab w:val="left" w:pos="4544"/>
              </w:tabs>
              <w:ind w:left="360"/>
              <w:rPr>
                <w:rFonts w:ascii="Arial" w:hAnsi="Arial" w:cs="Arial"/>
                <w:sz w:val="18"/>
              </w:rPr>
            </w:pPr>
          </w:p>
        </w:tc>
      </w:tr>
      <w:tr w:rsidR="001230A4" w:rsidTr="58EEE088" w14:paraId="049F2DF8" w14:textId="77777777">
        <w:trPr>
          <w:cantSplit/>
          <w:trHeight w:val="394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1230A4" w:rsidRDefault="001230A4" w14:paraId="549E09FD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91497A" w:rsidR="001230A4" w:rsidP="001230A4" w:rsidRDefault="00453A25" w14:paraId="4DF20467" w14:textId="3589A0B7">
            <w:pPr>
              <w:pStyle w:val="TableParagraph"/>
              <w:tabs>
                <w:tab w:val="left" w:pos="4544"/>
              </w:tabs>
              <w:rPr>
                <w:rFonts w:ascii="Segoe UI Symbol" w:hAnsi="Segoe UI Symbol" w:cs="Segoe UI Symbol"/>
                <w:b/>
                <w:bCs/>
                <w:sz w:val="18"/>
              </w:rPr>
            </w:pPr>
            <w:r w:rsidRPr="00453A25">
              <w:rPr>
                <w:rFonts w:ascii="Segoe UI Symbol" w:hAnsi="Segoe UI Symbol" w:cs="Segoe UI Symbol"/>
                <w:b/>
                <w:bCs/>
                <w:sz w:val="18"/>
              </w:rPr>
              <w:t>Entrant Register</w:t>
            </w:r>
          </w:p>
        </w:tc>
        <w:tc>
          <w:tcPr>
            <w:tcW w:w="2357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132268" w:rsidR="001230A4" w:rsidP="001230A4" w:rsidRDefault="001230A4" w14:paraId="589FC6EC" w14:textId="68F21868">
            <w:pPr>
              <w:pStyle w:val="TableParagraph"/>
              <w:tabs>
                <w:tab w:val="left" w:pos="4544"/>
              </w:tabs>
              <w:ind w:left="360"/>
              <w:rPr>
                <w:rFonts w:ascii="Arial"/>
                <w:sz w:val="18"/>
              </w:rPr>
            </w:pPr>
          </w:p>
        </w:tc>
      </w:tr>
      <w:tr w:rsidR="006E29FB" w:rsidTr="58EEE088" w14:paraId="6F19F115" w14:textId="77777777">
        <w:trPr>
          <w:cantSplit/>
          <w:trHeight w:val="1549"/>
        </w:trPr>
        <w:tc>
          <w:tcPr>
            <w:tcW w:w="279" w:type="pct"/>
            <w:vMerge/>
            <w:tcBorders/>
            <w:tcMar/>
            <w:textDirection w:val="btLr"/>
          </w:tcPr>
          <w:p w:rsidR="006E29FB" w:rsidP="001230A4" w:rsidRDefault="006E29FB" w14:paraId="794D98EF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721" w:type="pct"/>
            <w:gridSpan w:val="2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65"/>
              <w:gridCol w:w="1560"/>
              <w:gridCol w:w="1618"/>
              <w:gridCol w:w="1564"/>
              <w:gridCol w:w="1564"/>
              <w:gridCol w:w="1576"/>
            </w:tblGrid>
            <w:tr w:rsidR="00F802E0" w:rsidTr="00F802E0" w14:paraId="1AAA6FE5" w14:textId="77777777">
              <w:tc>
                <w:tcPr>
                  <w:tcW w:w="1974" w:type="dxa"/>
                </w:tcPr>
                <w:p w:rsidRPr="00F802E0" w:rsidR="006E29FB" w:rsidP="001230A4" w:rsidRDefault="00F802E0" w14:paraId="74CC7F1E" w14:textId="6A699BC0">
                  <w:pPr>
                    <w:pStyle w:val="TableParagraph"/>
                    <w:tabs>
                      <w:tab w:val="left" w:pos="4544"/>
                    </w:tabs>
                  </w:pPr>
                  <w:r>
                    <w:t xml:space="preserve">Name </w:t>
                  </w:r>
                </w:p>
              </w:tc>
              <w:tc>
                <w:tcPr>
                  <w:tcW w:w="1567" w:type="dxa"/>
                </w:tcPr>
                <w:p w:rsidRPr="00F802E0" w:rsidR="006E29FB" w:rsidP="001230A4" w:rsidRDefault="00F802E0" w14:paraId="6435A3AC" w14:textId="3E21ED2C">
                  <w:pPr>
                    <w:pStyle w:val="TableParagraph"/>
                    <w:tabs>
                      <w:tab w:val="left" w:pos="4544"/>
                    </w:tabs>
                  </w:pPr>
                  <w:r w:rsidRPr="00F802E0">
                    <w:t>Role</w:t>
                  </w:r>
                </w:p>
              </w:tc>
              <w:tc>
                <w:tcPr>
                  <w:tcW w:w="1620" w:type="dxa"/>
                </w:tcPr>
                <w:p w:rsidRPr="00F802E0" w:rsidR="006E29FB" w:rsidP="001230A4" w:rsidRDefault="00F802E0" w14:paraId="78D4EE66" w14:textId="34C51F59">
                  <w:pPr>
                    <w:pStyle w:val="TableParagraph"/>
                    <w:tabs>
                      <w:tab w:val="left" w:pos="4544"/>
                    </w:tabs>
                  </w:pPr>
                  <w:r>
                    <w:t>C</w:t>
                  </w:r>
                  <w:r>
                    <w:t xml:space="preserve">ompetency </w:t>
                  </w:r>
                  <w:r>
                    <w:t>C</w:t>
                  </w:r>
                  <w:r>
                    <w:t xml:space="preserve">onfirmed </w:t>
                  </w:r>
                </w:p>
              </w:tc>
              <w:tc>
                <w:tcPr>
                  <w:tcW w:w="1571" w:type="dxa"/>
                </w:tcPr>
                <w:p w:rsidRPr="00F802E0" w:rsidR="006E29FB" w:rsidP="001230A4" w:rsidRDefault="00F802E0" w14:paraId="1BCAB4FF" w14:textId="7CD8721F">
                  <w:pPr>
                    <w:pStyle w:val="TableParagraph"/>
                    <w:tabs>
                      <w:tab w:val="left" w:pos="4544"/>
                    </w:tabs>
                  </w:pPr>
                  <w:r>
                    <w:t>T</w:t>
                  </w:r>
                  <w:r>
                    <w:t xml:space="preserve">ime in </w:t>
                  </w:r>
                </w:p>
              </w:tc>
              <w:tc>
                <w:tcPr>
                  <w:tcW w:w="1571" w:type="dxa"/>
                </w:tcPr>
                <w:p w:rsidRPr="00F802E0" w:rsidR="006E29FB" w:rsidP="001230A4" w:rsidRDefault="00F802E0" w14:paraId="4A8E4A84" w14:textId="3B67397C">
                  <w:pPr>
                    <w:pStyle w:val="TableParagraph"/>
                    <w:tabs>
                      <w:tab w:val="left" w:pos="4544"/>
                    </w:tabs>
                  </w:pPr>
                  <w:r>
                    <w:t>T</w:t>
                  </w:r>
                  <w:r>
                    <w:t xml:space="preserve">ime out </w:t>
                  </w:r>
                </w:p>
              </w:tc>
              <w:tc>
                <w:tcPr>
                  <w:tcW w:w="1582" w:type="dxa"/>
                </w:tcPr>
                <w:p w:rsidRPr="00F802E0" w:rsidR="006E29FB" w:rsidP="001230A4" w:rsidRDefault="00F802E0" w14:paraId="4FCD866A" w14:textId="582E85E9">
                  <w:pPr>
                    <w:pStyle w:val="TableParagraph"/>
                    <w:tabs>
                      <w:tab w:val="left" w:pos="4544"/>
                    </w:tabs>
                  </w:pPr>
                  <w:r>
                    <w:t>I</w:t>
                  </w:r>
                  <w:r>
                    <w:t>nitials</w:t>
                  </w:r>
                </w:p>
              </w:tc>
            </w:tr>
            <w:tr w:rsidR="00F802E0" w:rsidTr="00F802E0" w14:paraId="40C45A05" w14:textId="77777777">
              <w:tc>
                <w:tcPr>
                  <w:tcW w:w="1974" w:type="dxa"/>
                </w:tcPr>
                <w:p w:rsidR="006E29FB" w:rsidP="001230A4" w:rsidRDefault="006E29FB" w14:paraId="45E1D38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  <w:p w:rsidR="00F802E0" w:rsidP="001230A4" w:rsidRDefault="00F802E0" w14:paraId="17936070" w14:textId="77B7165D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67" w:type="dxa"/>
                </w:tcPr>
                <w:p w:rsidR="006E29FB" w:rsidP="001230A4" w:rsidRDefault="006E29FB" w14:paraId="0BE75DA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620" w:type="dxa"/>
                </w:tcPr>
                <w:p w:rsidR="006E29FB" w:rsidP="001230A4" w:rsidRDefault="006E29FB" w14:paraId="46010658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6E29FB" w:rsidP="001230A4" w:rsidRDefault="006E29FB" w14:paraId="305D31A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6E29FB" w:rsidP="001230A4" w:rsidRDefault="006E29FB" w14:paraId="02471C7B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82" w:type="dxa"/>
                </w:tcPr>
                <w:p w:rsidR="006E29FB" w:rsidP="001230A4" w:rsidRDefault="006E29FB" w14:paraId="7D1C465D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  <w:tr w:rsidR="00F802E0" w:rsidTr="00F802E0" w14:paraId="66EC43DE" w14:textId="77777777">
              <w:tc>
                <w:tcPr>
                  <w:tcW w:w="1974" w:type="dxa"/>
                </w:tcPr>
                <w:p w:rsidR="00F802E0" w:rsidP="001230A4" w:rsidRDefault="00F802E0" w14:paraId="729CEDD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  <w:p w:rsidR="00F802E0" w:rsidP="001230A4" w:rsidRDefault="00F802E0" w14:paraId="3FACAC19" w14:textId="095DC5C0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67" w:type="dxa"/>
                </w:tcPr>
                <w:p w:rsidR="00F802E0" w:rsidP="001230A4" w:rsidRDefault="00F802E0" w14:paraId="5E530A34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620" w:type="dxa"/>
                </w:tcPr>
                <w:p w:rsidR="00F802E0" w:rsidP="001230A4" w:rsidRDefault="00F802E0" w14:paraId="32BB65E7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5A410FCE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0D083738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82" w:type="dxa"/>
                </w:tcPr>
                <w:p w:rsidR="00F802E0" w:rsidP="001230A4" w:rsidRDefault="00F802E0" w14:paraId="0F3B099B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  <w:tr w:rsidR="00F802E0" w:rsidTr="00F802E0" w14:paraId="24462EF7" w14:textId="77777777">
              <w:tc>
                <w:tcPr>
                  <w:tcW w:w="1974" w:type="dxa"/>
                </w:tcPr>
                <w:p w:rsidR="00F802E0" w:rsidP="001230A4" w:rsidRDefault="00F802E0" w14:paraId="668B3B1E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  <w:p w:rsidR="00F802E0" w:rsidP="001230A4" w:rsidRDefault="00F802E0" w14:paraId="1E72615D" w14:textId="4A4224D1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67" w:type="dxa"/>
                </w:tcPr>
                <w:p w:rsidR="00F802E0" w:rsidP="001230A4" w:rsidRDefault="00F802E0" w14:paraId="250DF6BE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620" w:type="dxa"/>
                </w:tcPr>
                <w:p w:rsidR="00F802E0" w:rsidP="001230A4" w:rsidRDefault="00F802E0" w14:paraId="23BF9537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07CC2FAF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3F4DF1BD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82" w:type="dxa"/>
                </w:tcPr>
                <w:p w:rsidR="00F802E0" w:rsidP="001230A4" w:rsidRDefault="00F802E0" w14:paraId="2C3FBD19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  <w:tr w:rsidR="00F802E0" w:rsidTr="00F802E0" w14:paraId="18D9D46D" w14:textId="77777777">
              <w:tc>
                <w:tcPr>
                  <w:tcW w:w="1974" w:type="dxa"/>
                </w:tcPr>
                <w:p w:rsidR="00F802E0" w:rsidP="001230A4" w:rsidRDefault="00F802E0" w14:paraId="596BAC8B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  <w:p w:rsidR="00F802E0" w:rsidP="001230A4" w:rsidRDefault="00F802E0" w14:paraId="33848D20" w14:textId="0667DBE6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67" w:type="dxa"/>
                </w:tcPr>
                <w:p w:rsidR="00F802E0" w:rsidP="001230A4" w:rsidRDefault="00F802E0" w14:paraId="7F26E4D4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620" w:type="dxa"/>
                </w:tcPr>
                <w:p w:rsidR="00F802E0" w:rsidP="001230A4" w:rsidRDefault="00F802E0" w14:paraId="1225A1E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48C13C17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71" w:type="dxa"/>
                </w:tcPr>
                <w:p w:rsidR="00F802E0" w:rsidP="001230A4" w:rsidRDefault="00F802E0" w14:paraId="382B0D08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1582" w:type="dxa"/>
                </w:tcPr>
                <w:p w:rsidR="00F802E0" w:rsidP="001230A4" w:rsidRDefault="00F802E0" w14:paraId="669FBB1A" w14:textId="77777777">
                  <w:pPr>
                    <w:pStyle w:val="TableParagraph"/>
                    <w:tabs>
                      <w:tab w:val="left" w:pos="4544"/>
                    </w:tabs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</w:tbl>
          <w:p w:rsidRPr="00456ABA" w:rsidR="006E29FB" w:rsidP="001230A4" w:rsidRDefault="006E29FB" w14:paraId="26FA65A3" w14:textId="1859BDB7">
            <w:pPr>
              <w:pStyle w:val="TableParagraph"/>
              <w:tabs>
                <w:tab w:val="left" w:pos="4544"/>
              </w:tabs>
              <w:ind w:left="360"/>
              <w:rPr>
                <w:rFonts w:ascii="Arial" w:hAnsi="Arial" w:cs="Arial"/>
                <w:sz w:val="18"/>
              </w:rPr>
            </w:pPr>
          </w:p>
        </w:tc>
      </w:tr>
      <w:tr w:rsidR="001230A4" w:rsidTr="58EEE088" w14:paraId="78990D0D" w14:textId="77777777">
        <w:trPr>
          <w:cantSplit/>
          <w:trHeight w:val="510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1230A4" w:rsidRDefault="001230A4" w14:paraId="5495B522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91497A" w:rsidR="001230A4" w:rsidP="00D96F9A" w:rsidRDefault="00D96F9A" w14:paraId="0E52BE5C" w14:textId="15C6D14A">
            <w:pPr>
              <w:pStyle w:val="TableParagraph"/>
              <w:tabs>
                <w:tab w:val="left" w:pos="4544"/>
              </w:tabs>
              <w:rPr>
                <w:rFonts w:ascii="Segoe UI Symbol" w:hAnsi="Segoe UI Symbol" w:cs="Segoe UI Symbol"/>
                <w:b/>
                <w:bCs/>
                <w:sz w:val="18"/>
              </w:rPr>
            </w:pPr>
            <w:r w:rsidRPr="00D96F9A">
              <w:rPr>
                <w:rFonts w:ascii="Segoe UI Symbol" w:hAnsi="Segoe UI Symbol" w:cs="Segoe UI Symbol"/>
                <w:b/>
                <w:bCs/>
                <w:sz w:val="18"/>
              </w:rPr>
              <w:t>Access control / signage</w:t>
            </w:r>
          </w:p>
        </w:tc>
        <w:tc>
          <w:tcPr>
            <w:tcW w:w="2357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132268" w:rsidR="001230A4" w:rsidP="001230A4" w:rsidRDefault="001230A4" w14:paraId="175D7D35" w14:textId="4A398688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</w:rPr>
            </w:pPr>
          </w:p>
        </w:tc>
      </w:tr>
      <w:tr w:rsidR="001230A4" w:rsidTr="58EEE088" w14:paraId="645E9EF6" w14:textId="77777777">
        <w:trPr>
          <w:cantSplit/>
          <w:trHeight w:val="917"/>
        </w:trPr>
        <w:tc>
          <w:tcPr>
            <w:tcW w:w="279" w:type="pct"/>
            <w:vMerge/>
            <w:tcBorders/>
            <w:tcMar/>
            <w:textDirection w:val="btLr"/>
          </w:tcPr>
          <w:p w:rsidR="001230A4" w:rsidP="001230A4" w:rsidRDefault="001230A4" w14:paraId="7506AE26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36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4D5659" w:rsidR="004D5659" w:rsidP="004D5659" w:rsidRDefault="004D5659" w14:paraId="51E629C2" w14:textId="198BC502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9E1358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</w:t>
            </w:r>
            <w:r w:rsidRPr="004D5659">
              <w:rPr>
                <w:rFonts w:ascii="Arial" w:hAnsi="Arial" w:cs="Arial"/>
                <w:sz w:val="18"/>
              </w:rPr>
              <w:t>barricading/signage to prevent unauthorised entry</w:t>
            </w:r>
          </w:p>
          <w:p w:rsidRPr="004D5659" w:rsidR="004D5659" w:rsidP="004D5659" w:rsidRDefault="004D5659" w14:paraId="05DCC69B" w14:textId="4E8CF8EA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4D5659">
              <w:rPr>
                <w:rFonts w:ascii="Segoe UI Symbol" w:hAnsi="Segoe UI Symbol" w:cs="Segoe UI Symbol"/>
                <w:sz w:val="18"/>
              </w:rPr>
              <w:t>☐</w:t>
            </w:r>
            <w:r w:rsidRPr="009E1358">
              <w:rPr>
                <w:rFonts w:ascii="Arial" w:hAnsi="Arial" w:cs="Arial"/>
                <w:sz w:val="18"/>
              </w:rPr>
              <w:t xml:space="preserve"> </w:t>
            </w:r>
            <w:r w:rsidRPr="004D5659">
              <w:rPr>
                <w:rFonts w:ascii="Arial" w:hAnsi="Arial" w:cs="Arial"/>
                <w:sz w:val="18"/>
              </w:rPr>
              <w:t>exclusion control around the opening</w:t>
            </w:r>
          </w:p>
          <w:p w:rsidRPr="00F97514" w:rsidR="001230A4" w:rsidP="001230A4" w:rsidRDefault="001230A4" w14:paraId="1FC2E215" w14:textId="2BA46DFE">
            <w:pPr>
              <w:pStyle w:val="TableParagraph"/>
              <w:tabs>
                <w:tab w:val="left" w:pos="4544"/>
              </w:tabs>
              <w:ind w:left="360"/>
              <w:rPr>
                <w:rFonts w:ascii="Arial"/>
                <w:sz w:val="18"/>
              </w:rPr>
            </w:pPr>
          </w:p>
        </w:tc>
        <w:tc>
          <w:tcPr>
            <w:tcW w:w="2357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132268" w:rsidR="001230A4" w:rsidP="001230A4" w:rsidRDefault="001230A4" w14:paraId="5B2638D1" w14:textId="63EDE589">
            <w:pPr>
              <w:pStyle w:val="TableParagraph"/>
              <w:tabs>
                <w:tab w:val="left" w:pos="4544"/>
              </w:tabs>
              <w:ind w:left="269"/>
              <w:rPr>
                <w:rFonts w:ascii="Arial"/>
                <w:sz w:val="18"/>
              </w:rPr>
            </w:pPr>
          </w:p>
        </w:tc>
      </w:tr>
    </w:tbl>
    <w:p w:rsidR="0049228C" w:rsidP="00CD273F" w:rsidRDefault="0049228C" w14:paraId="50C109FC" w14:textId="1E5A47E8">
      <w:pPr>
        <w:spacing w:after="0"/>
        <w:ind w:left="-426" w:right="-449"/>
      </w:pPr>
    </w:p>
    <w:p w:rsidR="0028459A" w:rsidP="00CD273F" w:rsidRDefault="0028459A" w14:paraId="7EB1B7DD" w14:textId="77777777">
      <w:pPr>
        <w:spacing w:after="0"/>
        <w:ind w:left="-426" w:right="-449"/>
      </w:pPr>
    </w:p>
    <w:p w:rsidR="0028459A" w:rsidP="00CD273F" w:rsidRDefault="0028459A" w14:paraId="0B11D57D" w14:textId="77777777">
      <w:pPr>
        <w:spacing w:after="0"/>
        <w:ind w:left="-426" w:right="-449"/>
      </w:pPr>
    </w:p>
    <w:p w:rsidR="00CD0577" w:rsidP="004F748A" w:rsidRDefault="00CD0577" w14:paraId="1E3AB09D" w14:textId="77777777">
      <w:pPr>
        <w:ind w:left="-426" w:right="-449"/>
      </w:pPr>
    </w:p>
    <w:tbl>
      <w:tblPr>
        <w:tblStyle w:val="TableGrid"/>
        <w:tblW w:w="9929" w:type="dxa"/>
        <w:tblInd w:w="42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402"/>
        <w:gridCol w:w="2977"/>
      </w:tblGrid>
      <w:tr w:rsidR="0049228C" w:rsidTr="2F33DA0D" w14:paraId="7096097B" w14:textId="77777777">
        <w:tc>
          <w:tcPr>
            <w:tcW w:w="3550" w:type="dxa"/>
          </w:tcPr>
          <w:p w:rsidR="0049228C" w:rsidP="003F7005" w:rsidRDefault="0049228C" w14:paraId="5FA8DC72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46F6AE44" wp14:editId="008846D7">
                  <wp:extent cx="1831680" cy="6000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vAlign w:val="bottom"/>
          </w:tcPr>
          <w:p w:rsidRPr="004A6568" w:rsidR="00D564C6" w:rsidP="00D564C6" w:rsidRDefault="00D564C6" w14:paraId="1B214FAC" w14:textId="77777777">
            <w:pPr>
              <w:pStyle w:val="Header"/>
              <w:jc w:val="center"/>
              <w:rPr>
                <w:b/>
                <w:bCs/>
                <w:color w:val="005E86"/>
                <w:sz w:val="32"/>
                <w:szCs w:val="32"/>
              </w:rPr>
            </w:pPr>
            <w:r w:rsidRPr="004A6568">
              <w:rPr>
                <w:b/>
                <w:bCs/>
                <w:color w:val="005E86"/>
                <w:sz w:val="32"/>
                <w:szCs w:val="32"/>
              </w:rPr>
              <w:t>WHSMP09-FOR-05</w:t>
            </w:r>
          </w:p>
          <w:p w:rsidR="0049228C" w:rsidP="00D564C6" w:rsidRDefault="00D564C6" w14:paraId="6C1DF9BF" w14:textId="4FCEB1FD">
            <w:pPr>
              <w:pStyle w:val="Header"/>
              <w:jc w:val="center"/>
            </w:pPr>
            <w:r w:rsidRPr="004A6568">
              <w:rPr>
                <w:b/>
                <w:bCs/>
                <w:color w:val="005E86"/>
                <w:sz w:val="32"/>
                <w:szCs w:val="32"/>
              </w:rPr>
              <w:t>Confined Space Entry Permit</w:t>
            </w:r>
            <w:r w:rsidRPr="2F33DA0D">
              <w:rPr>
                <w:b/>
                <w:bCs/>
                <w:color w:val="005E86"/>
                <w:sz w:val="32"/>
                <w:szCs w:val="32"/>
              </w:rPr>
              <w:t xml:space="preserve"> </w:t>
            </w:r>
          </w:p>
        </w:tc>
        <w:tc>
          <w:tcPr>
            <w:tcW w:w="2977" w:type="dxa"/>
            <w:vAlign w:val="center"/>
          </w:tcPr>
          <w:p w:rsidRPr="004B11B6" w:rsidR="0049228C" w:rsidP="003F7005" w:rsidRDefault="0049228C" w14:paraId="550309A6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6C6068" w:rsidR="0049228C" w:rsidP="004F748A" w:rsidRDefault="0049228C" w14:paraId="3055A67F" w14:textId="07125B4F">
      <w:pPr>
        <w:ind w:left="-426" w:right="-449"/>
        <w:rPr>
          <w:sz w:val="14"/>
          <w:szCs w:val="14"/>
        </w:rPr>
      </w:pPr>
    </w:p>
    <w:tbl>
      <w:tblPr>
        <w:tblW w:w="5000" w:type="pct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6"/>
        <w:gridCol w:w="4816"/>
        <w:gridCol w:w="4814"/>
      </w:tblGrid>
      <w:tr w:rsidR="0049228C" w:rsidTr="58EEE088" w14:paraId="7E43838C" w14:textId="77777777">
        <w:trPr>
          <w:trHeight w:val="342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tcMar/>
            <w:hideMark/>
          </w:tcPr>
          <w:p w:rsidR="0049228C" w:rsidP="006C6068" w:rsidRDefault="0049228C" w14:paraId="63D85BB8" w14:textId="654CA0DD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AUTHORISATION</w:t>
            </w:r>
            <w:r w:rsidR="00AD5262">
              <w:rPr>
                <w:rFonts w:ascii="Arial"/>
                <w:b/>
                <w:color w:val="FFFFFF" w:themeColor="background1"/>
                <w:sz w:val="18"/>
              </w:rPr>
              <w:t xml:space="preserve"> </w:t>
            </w:r>
          </w:p>
        </w:tc>
      </w:tr>
      <w:tr w:rsidR="0049228C" w:rsidTr="58EEE088" w14:paraId="10434421" w14:textId="77777777">
        <w:trPr>
          <w:trHeight w:val="1054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="0049228C" w:rsidP="00EB1484" w:rsidRDefault="0049228C" w14:paraId="7F1A8CAA" w14:textId="77777777">
            <w:pPr>
              <w:pStyle w:val="TableParagraph"/>
              <w:spacing w:before="9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8934ADF" w14:textId="77777777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ISSUE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E0007E" w:rsidR="00AD5262" w:rsidP="00E0007E" w:rsidRDefault="00AD5262" w14:paraId="7DA67F45" w14:textId="25359D91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Permit Issuer must be an authorised SCU officer under WHSMP09.</w:t>
            </w:r>
          </w:p>
          <w:p w:rsidRPr="00E0007E" w:rsidR="00292C48" w:rsidP="00E0007E" w:rsidRDefault="00292C48" w14:paraId="5E51CD19" w14:textId="308872BD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Permit Issuer confirms:</w:t>
            </w:r>
          </w:p>
          <w:p w:rsidRPr="00E0007E" w:rsidR="002B176A" w:rsidP="00E0007E" w:rsidRDefault="002B176A" w14:paraId="1CC7A036" w14:textId="7281E7B6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Scope reviewed against risk assessment</w:t>
            </w:r>
          </w:p>
          <w:p w:rsidRPr="00E0007E" w:rsidR="002B176A" w:rsidP="00E0007E" w:rsidRDefault="002B176A" w14:paraId="315A08C4" w14:textId="7CA320D5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A task-specific risk assessment has been completed and reviewed</w:t>
            </w:r>
          </w:p>
          <w:p w:rsidRPr="00E0007E" w:rsidR="00292C48" w:rsidP="00E0007E" w:rsidRDefault="002B176A" w14:paraId="033619DE" w14:textId="4EADFFA8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 xml:space="preserve">Where the work involves High Risk Construction Work, a </w:t>
            </w:r>
            <w:proofErr w:type="spellStart"/>
            <w:r w:rsidRPr="00E0007E">
              <w:rPr>
                <w:rFonts w:ascii="Arial" w:hAnsi="Arial" w:cs="Arial"/>
                <w:sz w:val="18"/>
              </w:rPr>
              <w:t>SWMS</w:t>
            </w:r>
            <w:proofErr w:type="spellEnd"/>
            <w:r w:rsidRPr="00E0007E">
              <w:rPr>
                <w:rFonts w:ascii="Arial" w:hAnsi="Arial" w:cs="Arial"/>
                <w:sz w:val="18"/>
              </w:rPr>
              <w:t xml:space="preserve"> has been prepared and reviewed prior to permit issue</w:t>
            </w:r>
          </w:p>
          <w:p w:rsidRPr="00E0007E" w:rsidR="00292C48" w:rsidP="00E0007E" w:rsidRDefault="00292C48" w14:paraId="4D8B0EB2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Controls verified onsite (where required)</w:t>
            </w:r>
          </w:p>
          <w:p w:rsidRPr="00E0007E" w:rsidR="00292C48" w:rsidP="00E0007E" w:rsidRDefault="00292C48" w14:paraId="6ABFB395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Conflicts with other permits assessed</w:t>
            </w:r>
          </w:p>
          <w:p w:rsidRPr="00E0007E" w:rsidR="00292C48" w:rsidP="00E0007E" w:rsidRDefault="00292C48" w14:paraId="575941B4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Duration limited to specified timeframe</w:t>
            </w:r>
          </w:p>
          <w:p w:rsidRPr="00E0007E" w:rsidR="000971B5" w:rsidP="00E0007E" w:rsidRDefault="000971B5" w14:paraId="2F7146F6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Isolations verified</w:t>
            </w:r>
          </w:p>
          <w:p w:rsidRPr="00E0007E" w:rsidR="000971B5" w:rsidP="00E0007E" w:rsidRDefault="000971B5" w14:paraId="27BC2595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Atmosphere tested and safe</w:t>
            </w:r>
          </w:p>
          <w:p w:rsidRPr="00E0007E" w:rsidR="000971B5" w:rsidP="00E0007E" w:rsidRDefault="000971B5" w14:paraId="77FA9347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Rescue plan in place</w:t>
            </w:r>
          </w:p>
          <w:p w:rsidRPr="00E0007E" w:rsidR="000971B5" w:rsidP="00E0007E" w:rsidRDefault="000971B5" w14:paraId="62F0F5F0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Personnel competent and briefed</w:t>
            </w:r>
          </w:p>
          <w:p w:rsidRPr="00E0007E" w:rsidR="000971B5" w:rsidP="00E0007E" w:rsidRDefault="000971B5" w14:paraId="2B7A8C98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</w:p>
          <w:p w:rsidR="0049228C" w:rsidP="00E0007E" w:rsidRDefault="0049228C" w14:paraId="05AC2342" w14:textId="3C2D2E23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I, the permit issuer, approve th</w:t>
            </w:r>
            <w:r w:rsidRPr="00E0007E" w:rsidR="00C43F28">
              <w:rPr>
                <w:rFonts w:ascii="Arial" w:hAnsi="Arial" w:cs="Arial"/>
                <w:sz w:val="18"/>
              </w:rPr>
              <w:t>e confined space</w:t>
            </w:r>
            <w:r w:rsidRPr="00E0007E">
              <w:rPr>
                <w:rFonts w:ascii="Arial" w:hAnsi="Arial" w:cs="Arial"/>
                <w:sz w:val="18"/>
              </w:rPr>
              <w:t xml:space="preserve"> work (as listed above) to proceed.</w:t>
            </w:r>
          </w:p>
          <w:p w:rsidRPr="00E0007E" w:rsidR="00E0007E" w:rsidP="00E0007E" w:rsidRDefault="00E0007E" w14:paraId="171BECF8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</w:p>
          <w:p w:rsidRPr="00E0007E" w:rsidR="0049228C" w:rsidP="00E0007E" w:rsidRDefault="0049228C" w14:paraId="17513711" w14:textId="1EAE0FEC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Name of Permit Issuer:</w:t>
            </w:r>
            <w:r w:rsidRPr="00E0007E">
              <w:rPr>
                <w:rFonts w:ascii="Arial" w:hAnsi="Arial" w:cs="Arial"/>
                <w:sz w:val="18"/>
              </w:rPr>
              <w:tab/>
            </w:r>
            <w:r w:rsidRPr="00E0007E">
              <w:rPr>
                <w:rFonts w:ascii="Arial" w:hAnsi="Arial" w:cs="Arial"/>
                <w:sz w:val="18"/>
              </w:rPr>
              <w:t>Signature:</w:t>
            </w:r>
            <w:r w:rsidRPr="00E0007E">
              <w:rPr>
                <w:rFonts w:ascii="Arial" w:hAnsi="Arial" w:cs="Arial"/>
                <w:sz w:val="18"/>
              </w:rPr>
              <w:tab/>
            </w:r>
            <w:r w:rsidR="00E0007E">
              <w:rPr>
                <w:rFonts w:ascii="Arial" w:hAnsi="Arial" w:cs="Arial"/>
                <w:sz w:val="18"/>
              </w:rPr>
              <w:t xml:space="preserve">             </w:t>
            </w:r>
            <w:r w:rsidRPr="00E0007E">
              <w:rPr>
                <w:rFonts w:ascii="Arial" w:hAnsi="Arial" w:cs="Arial"/>
                <w:sz w:val="18"/>
              </w:rPr>
              <w:t>Date of Issue:</w:t>
            </w:r>
          </w:p>
          <w:p w:rsidRPr="00E0007E" w:rsidR="00E4146A" w:rsidP="00E0007E" w:rsidRDefault="00E4146A" w14:paraId="7F3DF7C9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cs="Arial"/>
                <w:sz w:val="18"/>
              </w:rPr>
            </w:pPr>
          </w:p>
          <w:p w:rsidR="00E4146A" w:rsidRDefault="00E4146A" w14:paraId="74202548" w14:textId="026BCCDF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b/>
                <w:sz w:val="17"/>
                <w:lang w:val="en-US" w:eastAsia="en-US"/>
              </w:rPr>
            </w:pPr>
          </w:p>
        </w:tc>
      </w:tr>
      <w:tr w:rsidR="0049228C" w:rsidTr="58EEE088" w14:paraId="39437951" w14:textId="77777777">
        <w:trPr>
          <w:trHeight w:val="341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="0049228C" w:rsidP="006C6068" w:rsidRDefault="0049228C" w14:paraId="7F995AF6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DECLARATION</w:t>
            </w:r>
          </w:p>
        </w:tc>
      </w:tr>
      <w:tr w:rsidR="0049228C" w:rsidTr="58EEE088" w14:paraId="70EEE724" w14:textId="77777777">
        <w:trPr>
          <w:trHeight w:val="3760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="0049228C" w:rsidRDefault="0049228C" w14:paraId="6C91EC45" w14:textId="77777777">
            <w:pPr>
              <w:pStyle w:val="TableParagraph"/>
              <w:spacing w:before="7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521F6B9" w14:textId="77777777">
            <w:pPr>
              <w:pStyle w:val="TableParagraph"/>
              <w:ind w:left="174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E0007E" w:rsidR="0049228C" w:rsidP="00E0007E" w:rsidRDefault="0049228C" w14:paraId="7302E129" w14:textId="77777777">
            <w:pPr>
              <w:pStyle w:val="TableParagraph"/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As the Permit Holder, I acknowledge and understand the conditions of this permit and:</w:t>
            </w:r>
          </w:p>
          <w:p w:rsidRPr="00E0007E" w:rsidR="0049228C" w:rsidP="00E0007E" w:rsidRDefault="0049228C" w14:paraId="5084C673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Am competent to coordinate this work in accordance with this permit and associated risk assessment.</w:t>
            </w:r>
          </w:p>
          <w:p w:rsidRPr="00E0007E" w:rsidR="0049228C" w:rsidP="00E0007E" w:rsidRDefault="0049228C" w14:paraId="10BDFAA1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Will implement all the controls highlighted above and outlined in the risk assessment.</w:t>
            </w:r>
          </w:p>
          <w:p w:rsidRPr="00E0007E" w:rsidR="0049228C" w:rsidP="00E0007E" w:rsidRDefault="0049228C" w14:paraId="6344A596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544"/>
              </w:tabs>
              <w:rPr>
                <w:rFonts w:ascii="Arial" w:hAnsi="Arial" w:cs="Arial"/>
                <w:sz w:val="18"/>
              </w:rPr>
            </w:pPr>
            <w:r w:rsidRPr="00E0007E">
              <w:rPr>
                <w:rFonts w:ascii="Arial" w:hAnsi="Arial" w:cs="Arial"/>
                <w:sz w:val="18"/>
              </w:rPr>
              <w:t>Shall share this permit and associated risk assessment with the other worker/s to ensure they understand the conditions of this permit.</w:t>
            </w:r>
          </w:p>
          <w:p w:rsidRPr="00E0007E" w:rsidR="00F415FF" w:rsidP="00E0007E" w:rsidRDefault="00F415FF" w14:paraId="23F794B0" w14:textId="77777777">
            <w:pPr>
              <w:pStyle w:val="TableParagraph"/>
              <w:tabs>
                <w:tab w:val="left" w:pos="4544"/>
              </w:tabs>
              <w:ind w:left="822"/>
              <w:rPr>
                <w:rFonts w:ascii="Arial" w:hAnsi="Arial" w:cs="Arial"/>
                <w:sz w:val="18"/>
              </w:rPr>
            </w:pPr>
          </w:p>
          <w:p w:rsidRPr="0028459A" w:rsidR="0049228C" w:rsidRDefault="0049228C" w14:paraId="5B91670C" w14:textId="0F3C5B8F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:rsidRPr="0028459A" w:rsidR="0049228C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rFonts w:ascii="Arial" w:hAnsi="Arial" w:cs="Arial"/>
                <w:sz w:val="18"/>
              </w:rPr>
            </w:pPr>
            <w:r w:rsidRPr="0028459A">
              <w:rPr>
                <w:rFonts w:ascii="Arial" w:hAnsi="Arial" w:cs="Arial"/>
                <w:sz w:val="18"/>
              </w:rPr>
              <w:t>Name of Permit Holder: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>Signature: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>Date:</w:t>
            </w:r>
          </w:p>
          <w:p w:rsidRPr="0028459A" w:rsidR="0049228C" w:rsidRDefault="0049228C" w14:paraId="3644E069" w14:textId="77777777">
            <w:pPr>
              <w:pStyle w:val="TableParagraph"/>
              <w:spacing w:before="3"/>
              <w:rPr>
                <w:rFonts w:ascii="Arial" w:hAnsi="Arial" w:cs="Arial"/>
                <w:sz w:val="18"/>
              </w:rPr>
            </w:pPr>
          </w:p>
          <w:p w:rsidRPr="0028459A" w:rsidR="0049228C" w:rsidRDefault="0049228C" w14:paraId="0B61F995" w14:textId="77777777">
            <w:pPr>
              <w:pStyle w:val="TableParagraph"/>
              <w:ind w:left="108"/>
              <w:jc w:val="both"/>
              <w:rPr>
                <w:rFonts w:ascii="Arial" w:hAnsi="Arial" w:cs="Arial"/>
                <w:sz w:val="18"/>
              </w:rPr>
            </w:pPr>
            <w:r w:rsidRPr="0028459A">
              <w:rPr>
                <w:rFonts w:ascii="Arial" w:hAnsi="Arial" w:cs="Arial"/>
                <w:sz w:val="18"/>
              </w:rPr>
              <w:t>My signature below acknowledges that I agree and understand the conditions of this permit (other worker/s).</w:t>
            </w:r>
          </w:p>
          <w:p w:rsidRPr="0028459A" w:rsidR="0049228C" w:rsidRDefault="0049228C" w14:paraId="48B09003" w14:textId="17C9EA65">
            <w:pPr>
              <w:pStyle w:val="TableParagraph"/>
              <w:rPr>
                <w:rFonts w:ascii="Arial" w:hAnsi="Arial" w:cs="Arial"/>
                <w:sz w:val="18"/>
              </w:rPr>
            </w:pPr>
          </w:p>
          <w:p w:rsidRPr="0028459A" w:rsidR="00EB1484" w:rsidRDefault="00EB1484" w14:paraId="3831E2A8" w14:textId="77777777">
            <w:pPr>
              <w:pStyle w:val="TableParagraph"/>
              <w:rPr>
                <w:rFonts w:ascii="Arial" w:hAnsi="Arial" w:cs="Arial"/>
                <w:sz w:val="18"/>
              </w:rPr>
            </w:pPr>
          </w:p>
          <w:p w:rsidRPr="0028459A" w:rsidR="00EB1484" w:rsidP="00EB1484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  <w:r w:rsidRPr="0028459A">
              <w:rPr>
                <w:rFonts w:ascii="Arial" w:hAnsi="Arial" w:cs="Arial"/>
                <w:sz w:val="18"/>
              </w:rPr>
              <w:t xml:space="preserve">Name of worker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 xml:space="preserve">_ Signature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>Date: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 xml:space="preserve"> </w:t>
            </w:r>
          </w:p>
          <w:p w:rsidRPr="0028459A" w:rsidR="00EB1484" w:rsidP="00EB1484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</w:p>
          <w:p w:rsidRPr="0028459A" w:rsidR="00EB1484" w:rsidP="00EB1484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  <w:r w:rsidRPr="0028459A">
              <w:rPr>
                <w:rFonts w:ascii="Arial" w:hAnsi="Arial" w:cs="Arial"/>
                <w:sz w:val="18"/>
              </w:rPr>
              <w:t xml:space="preserve">Name of worker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 xml:space="preserve">_ Signature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>Date: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 xml:space="preserve"> </w:t>
            </w:r>
          </w:p>
          <w:p w:rsidRPr="0028459A" w:rsidR="00EB1484" w:rsidP="00EB1484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</w:p>
          <w:p w:rsidRPr="0028459A" w:rsidR="00EB1484" w:rsidP="00EB1484" w:rsidRDefault="0049228C" w14:paraId="4B2FFC62" w14:textId="3C356281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  <w:r w:rsidRPr="0028459A">
              <w:rPr>
                <w:rFonts w:ascii="Arial" w:hAnsi="Arial" w:cs="Arial"/>
                <w:sz w:val="18"/>
              </w:rPr>
              <w:t xml:space="preserve">Name of worker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 xml:space="preserve">_ Signature: </w:t>
            </w:r>
            <w:r w:rsidRPr="0028459A">
              <w:rPr>
                <w:rFonts w:ascii="Arial" w:hAnsi="Arial" w:cs="Arial"/>
                <w:sz w:val="18"/>
              </w:rPr>
              <w:tab/>
            </w:r>
            <w:r w:rsidRPr="0028459A">
              <w:rPr>
                <w:rFonts w:ascii="Arial" w:hAnsi="Arial" w:cs="Arial"/>
                <w:sz w:val="18"/>
              </w:rPr>
              <w:t>Date:</w:t>
            </w:r>
          </w:p>
          <w:p w:rsidRPr="0028459A" w:rsidR="001F2D08" w:rsidP="0028459A" w:rsidRDefault="001F2D08" w14:paraId="4446F341" w14:textId="6A7078E8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F415FF" w:rsidTr="58EEE088" w14:paraId="3CA743B7" w14:textId="77777777">
        <w:trPr>
          <w:trHeight w:val="356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</w:tcPr>
          <w:p w:rsidRPr="006C6068" w:rsidR="00F415FF" w:rsidP="006C6068" w:rsidRDefault="005653AA" w14:paraId="37C2864F" w14:textId="491DC7C0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  <w:r w:rsidRPr="005653AA">
              <w:rPr>
                <w:rFonts w:ascii="Arial"/>
                <w:b/>
                <w:color w:val="FFFFFF" w:themeColor="background1"/>
                <w:sz w:val="18"/>
              </w:rPr>
              <w:t>PERMIT SUSPENSION (IF CONDITIONS CHANGE)</w:t>
            </w:r>
          </w:p>
        </w:tc>
      </w:tr>
      <w:tr w:rsidR="006A7A55" w:rsidTr="58EEE088" w14:paraId="5A608148" w14:textId="77777777">
        <w:trPr>
          <w:trHeight w:val="356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AEAAAA" w:themeFill="background2" w:themeFillShade="BF"/>
            <w:tcMar/>
          </w:tcPr>
          <w:p w:rsidRPr="006C6068" w:rsidR="006A7A55" w:rsidP="006C6068" w:rsidRDefault="006A7A55" w14:paraId="2666E413" w14:textId="77777777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</w:p>
        </w:tc>
        <w:tc>
          <w:tcPr>
            <w:tcW w:w="2303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D0CECE" w:themeFill="background2" w:themeFillShade="E6"/>
            <w:tcMar/>
          </w:tcPr>
          <w:p w:rsidR="006A7A55" w:rsidP="006C6068" w:rsidRDefault="006A7A55" w14:paraId="686FFF94" w14:textId="77777777">
            <w:pPr>
              <w:pStyle w:val="TableParagraph"/>
              <w:spacing w:before="73"/>
              <w:ind w:left="110"/>
              <w:rPr>
                <w:rFonts w:ascii="Arial"/>
                <w:bCs/>
                <w:sz w:val="18"/>
              </w:rPr>
            </w:pPr>
            <w:r w:rsidRPr="006A7A55">
              <w:rPr>
                <w:rFonts w:ascii="Arial"/>
                <w:bCs/>
                <w:sz w:val="18"/>
              </w:rPr>
              <w:t>Reason for Suspension:</w:t>
            </w:r>
            <w:r w:rsidRPr="006A7A55">
              <w:rPr>
                <w:rFonts w:ascii="Arial"/>
                <w:bCs/>
                <w:sz w:val="18"/>
              </w:rPr>
              <w:br/>
            </w:r>
          </w:p>
          <w:p w:rsidR="006A7A55" w:rsidP="006C6068" w:rsidRDefault="006A7A55" w14:paraId="1B5253EC" w14:textId="77777777">
            <w:pPr>
              <w:pStyle w:val="TableParagraph"/>
              <w:spacing w:before="73"/>
              <w:ind w:left="110"/>
              <w:rPr>
                <w:rFonts w:ascii="Arial"/>
                <w:bCs/>
                <w:sz w:val="18"/>
              </w:rPr>
            </w:pPr>
            <w:r w:rsidRPr="006A7A55">
              <w:rPr>
                <w:rFonts w:ascii="Arial"/>
                <w:bCs/>
                <w:sz w:val="18"/>
              </w:rPr>
              <w:t>Time Suspended:</w:t>
            </w:r>
          </w:p>
          <w:p w:rsidRPr="006A7A55" w:rsidR="001F2D08" w:rsidP="006C6068" w:rsidRDefault="001F2D08" w14:paraId="020D30DC" w14:textId="586C8DB7">
            <w:pPr>
              <w:pStyle w:val="TableParagraph"/>
              <w:spacing w:before="73"/>
              <w:ind w:left="110"/>
              <w:rPr>
                <w:rFonts w:ascii="Arial"/>
                <w:bCs/>
                <w:sz w:val="18"/>
              </w:rPr>
            </w:pPr>
          </w:p>
        </w:tc>
        <w:tc>
          <w:tcPr>
            <w:tcW w:w="2303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D0CECE" w:themeFill="background2" w:themeFillShade="E6"/>
            <w:tcMar/>
          </w:tcPr>
          <w:p w:rsidR="006A7A55" w:rsidP="006C6068" w:rsidRDefault="006A7A55" w14:paraId="6000E7D6" w14:textId="77777777">
            <w:pPr>
              <w:pStyle w:val="TableParagraph"/>
              <w:spacing w:before="73"/>
              <w:ind w:left="110"/>
              <w:rPr>
                <w:rFonts w:ascii="Arial"/>
                <w:bCs/>
                <w:sz w:val="18"/>
              </w:rPr>
            </w:pPr>
            <w:r w:rsidRPr="006A7A55">
              <w:rPr>
                <w:rFonts w:ascii="Arial"/>
                <w:bCs/>
                <w:sz w:val="18"/>
              </w:rPr>
              <w:t xml:space="preserve">Atmosphere Retested: </w:t>
            </w:r>
            <w:r w:rsidRPr="006A7A55">
              <w:rPr>
                <w:rFonts w:ascii="Segoe UI Symbol" w:hAnsi="Segoe UI Symbol" w:cs="Segoe UI Symbol"/>
                <w:bCs/>
                <w:sz w:val="18"/>
              </w:rPr>
              <w:t>☐</w:t>
            </w:r>
            <w:r w:rsidRPr="006A7A55">
              <w:rPr>
                <w:rFonts w:ascii="Arial"/>
                <w:bCs/>
                <w:sz w:val="18"/>
              </w:rPr>
              <w:t xml:space="preserve"> Yes</w:t>
            </w:r>
            <w:r w:rsidRPr="006A7A55">
              <w:rPr>
                <w:rFonts w:ascii="Arial"/>
                <w:bCs/>
                <w:sz w:val="18"/>
              </w:rPr>
              <w:br/>
            </w:r>
          </w:p>
          <w:p w:rsidRPr="006A7A55" w:rsidR="006A7A55" w:rsidP="006C6068" w:rsidRDefault="006A7A55" w14:paraId="6FEC6160" w14:textId="384F9481">
            <w:pPr>
              <w:pStyle w:val="TableParagraph"/>
              <w:spacing w:before="73"/>
              <w:ind w:left="110"/>
              <w:rPr>
                <w:rFonts w:ascii="Arial"/>
                <w:bCs/>
                <w:sz w:val="18"/>
              </w:rPr>
            </w:pPr>
            <w:r w:rsidRPr="006A7A55">
              <w:rPr>
                <w:rFonts w:ascii="Arial"/>
                <w:bCs/>
                <w:sz w:val="18"/>
              </w:rPr>
              <w:t>Re-authorised By:</w:t>
            </w:r>
          </w:p>
        </w:tc>
      </w:tr>
      <w:tr w:rsidR="0049228C" w:rsidTr="58EEE088" w14:paraId="1010D56C" w14:textId="77777777">
        <w:trPr>
          <w:trHeight w:val="356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="0049228C" w:rsidP="006C6068" w:rsidRDefault="0049228C" w14:paraId="18264AD0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INALISATION</w:t>
            </w:r>
          </w:p>
        </w:tc>
      </w:tr>
      <w:tr w:rsidR="0049228C" w:rsidTr="58EEE088" w14:paraId="245B83B5" w14:textId="77777777">
        <w:trPr>
          <w:trHeight w:val="1189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  <w:hideMark/>
          </w:tcPr>
          <w:p w:rsidR="0049228C" w:rsidP="0049228C" w:rsidRDefault="0049228C" w14:paraId="70D84B20" w14:textId="097D7758">
            <w:pPr>
              <w:pStyle w:val="TableParagraph"/>
              <w:spacing w:before="138" w:line="254" w:lineRule="auto"/>
              <w:ind w:left="136" w:right="172" w:firstLine="40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</w:t>
            </w:r>
            <w:r w:rsidR="00EB1484">
              <w:rPr>
                <w:b/>
                <w:sz w:val="24"/>
                <w:szCs w:val="32"/>
                <w:lang w:val="en-US" w:eastAsia="en-US"/>
              </w:rPr>
              <w:t>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="0049228C" w:rsidP="006C6068" w:rsidRDefault="0049228C" w14:paraId="34C701FD" w14:textId="77777777">
            <w:pPr>
              <w:pStyle w:val="TableParagraph"/>
              <w:spacing w:before="99"/>
              <w:ind w:left="108"/>
              <w:rPr>
                <w:sz w:val="18"/>
                <w:lang w:val="en-US" w:eastAsia="en-US"/>
              </w:rPr>
            </w:pPr>
            <w:r w:rsidRPr="0028459A">
              <w:rPr>
                <w:rFonts w:ascii="Arial" w:hAnsi="Arial" w:cs="Arial"/>
                <w:sz w:val="18"/>
                <w:szCs w:val="18"/>
                <w:lang w:val="en-US" w:eastAsia="en-US"/>
              </w:rPr>
              <w:t>As the Permit Holder, I confirm all work is complete, all workers have signed off the Permit and the worksite has been left clean and tidy</w:t>
            </w:r>
            <w:r>
              <w:rPr>
                <w:sz w:val="18"/>
                <w:lang w:val="en-US" w:eastAsia="en-US"/>
              </w:rPr>
              <w:t>.</w:t>
            </w:r>
          </w:p>
          <w:p w:rsidRPr="00E0007E" w:rsidR="00FA2D63" w:rsidRDefault="00EC48AA" w14:paraId="418A8258" w14:textId="2A0A65FA">
            <w:pPr>
              <w:pStyle w:val="TableParagraph"/>
              <w:rPr>
                <w:rFonts w:ascii="Arial" w:hAnsi="Arial" w:cs="Arial"/>
                <w:sz w:val="18"/>
              </w:rPr>
            </w:pPr>
            <w:r w:rsidRPr="00EC48AA">
              <w:rPr>
                <w:rFonts w:ascii="Segoe UI Symbol" w:hAnsi="Segoe UI Symbol" w:cs="Segoe UI Symbol"/>
                <w:bCs/>
                <w:iCs/>
                <w:sz w:val="20"/>
              </w:rPr>
              <w:t xml:space="preserve">☐ </w:t>
            </w:r>
            <w:r w:rsidRPr="00E0007E">
              <w:rPr>
                <w:rFonts w:ascii="Arial" w:hAnsi="Arial" w:cs="Arial"/>
                <w:sz w:val="18"/>
              </w:rPr>
              <w:t>All persons accounted for</w:t>
            </w:r>
            <w:r w:rsidRPr="00E0007E">
              <w:rPr>
                <w:rFonts w:ascii="Arial" w:hAnsi="Arial" w:cs="Arial"/>
                <w:sz w:val="18"/>
              </w:rPr>
              <w:br/>
            </w:r>
            <w:r w:rsidRPr="00E0007E">
              <w:rPr>
                <w:rFonts w:ascii="Segoe UI Symbol" w:hAnsi="Segoe UI Symbol" w:cs="Segoe UI Symbol"/>
                <w:sz w:val="18"/>
              </w:rPr>
              <w:t>☐</w:t>
            </w:r>
            <w:r w:rsidRPr="00E0007E">
              <w:rPr>
                <w:rFonts w:ascii="Arial" w:hAnsi="Arial" w:cs="Arial"/>
                <w:sz w:val="18"/>
              </w:rPr>
              <w:t xml:space="preserve"> Space vacated</w:t>
            </w:r>
            <w:r w:rsidRPr="00E0007E">
              <w:rPr>
                <w:rFonts w:ascii="Arial" w:hAnsi="Arial" w:cs="Arial"/>
                <w:sz w:val="18"/>
              </w:rPr>
              <w:br/>
            </w:r>
            <w:r w:rsidRPr="00E0007E">
              <w:rPr>
                <w:rFonts w:ascii="Segoe UI Symbol" w:hAnsi="Segoe UI Symbol" w:cs="Segoe UI Symbol"/>
                <w:sz w:val="18"/>
              </w:rPr>
              <w:t>☐</w:t>
            </w:r>
            <w:r w:rsidRPr="00E0007E">
              <w:rPr>
                <w:rFonts w:ascii="Arial" w:hAnsi="Arial" w:cs="Arial"/>
                <w:sz w:val="18"/>
              </w:rPr>
              <w:t xml:space="preserve"> Tools removed</w:t>
            </w:r>
            <w:r w:rsidRPr="00E0007E">
              <w:rPr>
                <w:rFonts w:ascii="Arial" w:hAnsi="Arial" w:cs="Arial"/>
                <w:sz w:val="18"/>
              </w:rPr>
              <w:br/>
            </w:r>
            <w:r w:rsidRPr="00E0007E">
              <w:rPr>
                <w:rFonts w:ascii="Segoe UI Symbol" w:hAnsi="Segoe UI Symbol" w:cs="Segoe UI Symbol"/>
                <w:sz w:val="18"/>
              </w:rPr>
              <w:t>☐</w:t>
            </w:r>
            <w:r w:rsidRPr="00E0007E">
              <w:rPr>
                <w:rFonts w:ascii="Arial" w:hAnsi="Arial" w:cs="Arial"/>
                <w:sz w:val="18"/>
              </w:rPr>
              <w:t xml:space="preserve"> Isolations removed safely</w:t>
            </w:r>
            <w:r w:rsidRPr="00E0007E">
              <w:rPr>
                <w:rFonts w:ascii="Arial" w:hAnsi="Arial" w:cs="Arial"/>
                <w:sz w:val="18"/>
              </w:rPr>
              <w:br/>
            </w:r>
            <w:r w:rsidRPr="00E0007E">
              <w:rPr>
                <w:rFonts w:ascii="Segoe UI Symbol" w:hAnsi="Segoe UI Symbol" w:cs="Segoe UI Symbol"/>
                <w:sz w:val="18"/>
              </w:rPr>
              <w:t>☐</w:t>
            </w:r>
            <w:r w:rsidRPr="00E0007E">
              <w:rPr>
                <w:rFonts w:ascii="Arial" w:hAnsi="Arial" w:cs="Arial"/>
                <w:sz w:val="18"/>
              </w:rPr>
              <w:t xml:space="preserve"> Plant returned to service</w:t>
            </w:r>
            <w:r w:rsidRPr="00E0007E">
              <w:rPr>
                <w:rFonts w:ascii="Arial" w:hAnsi="Arial" w:cs="Arial"/>
                <w:sz w:val="18"/>
              </w:rPr>
              <w:br/>
            </w:r>
            <w:r w:rsidRPr="00E0007E">
              <w:rPr>
                <w:rFonts w:ascii="Segoe UI Symbol" w:hAnsi="Segoe UI Symbol" w:cs="Segoe UI Symbol"/>
                <w:sz w:val="18"/>
              </w:rPr>
              <w:t>☐</w:t>
            </w:r>
            <w:r w:rsidRPr="00E0007E">
              <w:rPr>
                <w:rFonts w:ascii="Arial" w:hAnsi="Arial" w:cs="Arial"/>
                <w:sz w:val="18"/>
              </w:rPr>
              <w:t xml:space="preserve"> Work completed</w:t>
            </w:r>
          </w:p>
          <w:p w:rsidR="0049228C" w:rsidRDefault="00EC48AA" w14:paraId="449D17D7" w14:textId="55AAB461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 w:rsidRPr="00EC48AA">
              <w:rPr>
                <w:b/>
                <w:sz w:val="17"/>
                <w:lang w:eastAsia="en-US"/>
              </w:rPr>
              <w:t>Entry Supervisor Name</w:t>
            </w:r>
            <w:r w:rsidR="0049228C">
              <w:rPr>
                <w:b/>
                <w:sz w:val="17"/>
                <w:lang w:val="en-US" w:eastAsia="en-US"/>
              </w:rPr>
              <w:t>:</w:t>
            </w:r>
            <w:r w:rsidR="0049228C">
              <w:rPr>
                <w:b/>
                <w:sz w:val="17"/>
                <w:lang w:val="en-US" w:eastAsia="en-US"/>
              </w:rPr>
              <w:tab/>
            </w:r>
            <w:r w:rsidR="0049228C">
              <w:rPr>
                <w:b/>
                <w:sz w:val="17"/>
                <w:lang w:val="en-US" w:eastAsia="en-US"/>
              </w:rPr>
              <w:t>Signature:</w:t>
            </w:r>
            <w:r w:rsidR="0049228C">
              <w:rPr>
                <w:b/>
                <w:sz w:val="17"/>
                <w:lang w:val="en-US" w:eastAsia="en-US"/>
              </w:rPr>
              <w:tab/>
            </w:r>
            <w:r w:rsidR="0049228C">
              <w:rPr>
                <w:b/>
                <w:sz w:val="17"/>
                <w:lang w:val="en-US" w:eastAsia="en-US"/>
              </w:rPr>
              <w:t>Date:</w:t>
            </w:r>
          </w:p>
          <w:p w:rsidR="00384C5F" w:rsidRDefault="00384C5F" w14:paraId="1CD4A21A" w14:textId="7E47CD78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 w:rsidRPr="00384C5F">
              <w:rPr>
                <w:b/>
                <w:sz w:val="17"/>
                <w:lang w:eastAsia="en-US"/>
              </w:rPr>
              <w:t xml:space="preserve">SCU Representative Name: </w:t>
            </w:r>
            <w:r>
              <w:rPr>
                <w:b/>
                <w:sz w:val="17"/>
                <w:lang w:eastAsia="en-US"/>
              </w:rPr>
              <w:t xml:space="preserve">                                                                      </w:t>
            </w:r>
            <w:r w:rsidRPr="00384C5F">
              <w:rPr>
                <w:b/>
                <w:sz w:val="17"/>
                <w:lang w:eastAsia="en-US"/>
              </w:rPr>
              <w:t xml:space="preserve">Signature: </w:t>
            </w:r>
            <w:r>
              <w:rPr>
                <w:b/>
                <w:sz w:val="17"/>
                <w:lang w:eastAsia="en-US"/>
              </w:rPr>
              <w:t xml:space="preserve">                                                 </w:t>
            </w:r>
            <w:r w:rsidRPr="00384C5F">
              <w:rPr>
                <w:b/>
                <w:sz w:val="17"/>
                <w:lang w:eastAsia="en-US"/>
              </w:rPr>
              <w:t xml:space="preserve">Date: </w:t>
            </w:r>
          </w:p>
        </w:tc>
      </w:tr>
    </w:tbl>
    <w:p w:rsidR="00815488" w:rsidP="00262F54" w:rsidRDefault="00815488" w14:paraId="190AA246" w14:textId="0D81C43C">
      <w:pPr>
        <w:ind w:right="-142"/>
      </w:pPr>
    </w:p>
    <w:sectPr w:rsidR="00815488" w:rsidSect="0028459A">
      <w:pgSz w:w="11906" w:h="16838" w:orient="portrait"/>
      <w:pgMar w:top="720" w:right="720" w:bottom="568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A0605" w:rsidP="00156298" w:rsidRDefault="004A0605" w14:paraId="0C155839" w14:textId="77777777">
      <w:pPr>
        <w:spacing w:after="0" w:line="240" w:lineRule="auto"/>
      </w:pPr>
      <w:r>
        <w:separator/>
      </w:r>
    </w:p>
  </w:endnote>
  <w:endnote w:type="continuationSeparator" w:id="0">
    <w:p w:rsidR="004A0605" w:rsidP="00156298" w:rsidRDefault="004A0605" w14:paraId="007A121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A0605" w:rsidP="00156298" w:rsidRDefault="004A0605" w14:paraId="26166889" w14:textId="77777777">
      <w:pPr>
        <w:spacing w:after="0" w:line="240" w:lineRule="auto"/>
      </w:pPr>
      <w:r>
        <w:separator/>
      </w:r>
    </w:p>
  </w:footnote>
  <w:footnote w:type="continuationSeparator" w:id="0">
    <w:p w:rsidR="004A0605" w:rsidP="00156298" w:rsidRDefault="004A0605" w14:paraId="722FF831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abstractNum w:abstractNumId="2" w15:restartNumberingAfterBreak="0">
    <w:nsid w:val="114B1DAD"/>
    <w:multiLevelType w:val="multilevel"/>
    <w:tmpl w:val="67DAA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B141700"/>
    <w:multiLevelType w:val="hybridMultilevel"/>
    <w:tmpl w:val="21727A32"/>
    <w:lvl w:ilvl="0" w:tplc="0C090001">
      <w:start w:val="1"/>
      <w:numFmt w:val="bullet"/>
      <w:lvlText w:val=""/>
      <w:lvlJc w:val="left"/>
      <w:pPr>
        <w:ind w:left="822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hint="default" w:ascii="Wingdings" w:hAnsi="Wingdings"/>
      </w:rPr>
    </w:lvl>
  </w:abstractNum>
  <w:abstractNum w:abstractNumId="4" w15:restartNumberingAfterBreak="0">
    <w:nsid w:val="20BC74EC"/>
    <w:multiLevelType w:val="multilevel"/>
    <w:tmpl w:val="CB843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49563C4D"/>
    <w:multiLevelType w:val="multilevel"/>
    <w:tmpl w:val="15DAD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51ED3C86"/>
    <w:multiLevelType w:val="multilevel"/>
    <w:tmpl w:val="5262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57906DC3"/>
    <w:multiLevelType w:val="multilevel"/>
    <w:tmpl w:val="63C85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58C13F97"/>
    <w:multiLevelType w:val="multilevel"/>
    <w:tmpl w:val="8F42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76AB48AC"/>
    <w:multiLevelType w:val="multilevel"/>
    <w:tmpl w:val="6EC4C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7EA129BF"/>
    <w:multiLevelType w:val="multilevel"/>
    <w:tmpl w:val="678C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4"/>
  </w:num>
  <w:num w:numId="7">
    <w:abstractNumId w:val="9"/>
  </w:num>
  <w:num w:numId="8">
    <w:abstractNumId w:val="7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sNaAEz/hPYsAAAA"/>
  </w:docVars>
  <w:rsids>
    <w:rsidRoot w:val="00156298"/>
    <w:rsid w:val="0000399E"/>
    <w:rsid w:val="000260D7"/>
    <w:rsid w:val="00040121"/>
    <w:rsid w:val="000477D7"/>
    <w:rsid w:val="00090C6B"/>
    <w:rsid w:val="000971B5"/>
    <w:rsid w:val="000B59FC"/>
    <w:rsid w:val="000B729A"/>
    <w:rsid w:val="000D372A"/>
    <w:rsid w:val="000D78DA"/>
    <w:rsid w:val="0010594D"/>
    <w:rsid w:val="00110ED3"/>
    <w:rsid w:val="001137C4"/>
    <w:rsid w:val="00115942"/>
    <w:rsid w:val="001230A4"/>
    <w:rsid w:val="00132268"/>
    <w:rsid w:val="00141816"/>
    <w:rsid w:val="00151D54"/>
    <w:rsid w:val="00156298"/>
    <w:rsid w:val="00164A76"/>
    <w:rsid w:val="0019057D"/>
    <w:rsid w:val="001913B4"/>
    <w:rsid w:val="00193F6B"/>
    <w:rsid w:val="001F2D08"/>
    <w:rsid w:val="0021026E"/>
    <w:rsid w:val="00217556"/>
    <w:rsid w:val="00217BB3"/>
    <w:rsid w:val="0022439C"/>
    <w:rsid w:val="0024496B"/>
    <w:rsid w:val="002465D5"/>
    <w:rsid w:val="00262F54"/>
    <w:rsid w:val="0028459A"/>
    <w:rsid w:val="00292C48"/>
    <w:rsid w:val="002A37B7"/>
    <w:rsid w:val="002A43A7"/>
    <w:rsid w:val="002A75D1"/>
    <w:rsid w:val="002B176A"/>
    <w:rsid w:val="002C2E4D"/>
    <w:rsid w:val="002E0E8B"/>
    <w:rsid w:val="002F223C"/>
    <w:rsid w:val="00324801"/>
    <w:rsid w:val="0032726E"/>
    <w:rsid w:val="003272C9"/>
    <w:rsid w:val="0033204F"/>
    <w:rsid w:val="00347AB9"/>
    <w:rsid w:val="0037728E"/>
    <w:rsid w:val="00384C5F"/>
    <w:rsid w:val="003A3937"/>
    <w:rsid w:val="003A3E24"/>
    <w:rsid w:val="003B716D"/>
    <w:rsid w:val="003D52B0"/>
    <w:rsid w:val="003E3755"/>
    <w:rsid w:val="00415883"/>
    <w:rsid w:val="00415D60"/>
    <w:rsid w:val="00432511"/>
    <w:rsid w:val="0043400F"/>
    <w:rsid w:val="00453A25"/>
    <w:rsid w:val="00456ABA"/>
    <w:rsid w:val="0049228C"/>
    <w:rsid w:val="00494072"/>
    <w:rsid w:val="004A0605"/>
    <w:rsid w:val="004A3039"/>
    <w:rsid w:val="004A5DF0"/>
    <w:rsid w:val="004A6568"/>
    <w:rsid w:val="004B11B6"/>
    <w:rsid w:val="004C74BF"/>
    <w:rsid w:val="004D5659"/>
    <w:rsid w:val="004E32B0"/>
    <w:rsid w:val="004F748A"/>
    <w:rsid w:val="0051067A"/>
    <w:rsid w:val="005217E9"/>
    <w:rsid w:val="0053343F"/>
    <w:rsid w:val="00542D6C"/>
    <w:rsid w:val="005444B5"/>
    <w:rsid w:val="00561CD1"/>
    <w:rsid w:val="005653AA"/>
    <w:rsid w:val="005706E1"/>
    <w:rsid w:val="005708D1"/>
    <w:rsid w:val="00575888"/>
    <w:rsid w:val="005835C6"/>
    <w:rsid w:val="00595803"/>
    <w:rsid w:val="005A11AB"/>
    <w:rsid w:val="005B1210"/>
    <w:rsid w:val="006615F1"/>
    <w:rsid w:val="00662A71"/>
    <w:rsid w:val="00675FF3"/>
    <w:rsid w:val="006A6249"/>
    <w:rsid w:val="006A7A55"/>
    <w:rsid w:val="006B3F58"/>
    <w:rsid w:val="006C2EB7"/>
    <w:rsid w:val="006C6068"/>
    <w:rsid w:val="006E29FB"/>
    <w:rsid w:val="00701165"/>
    <w:rsid w:val="00720A30"/>
    <w:rsid w:val="0073706C"/>
    <w:rsid w:val="0074345E"/>
    <w:rsid w:val="00745A61"/>
    <w:rsid w:val="00747114"/>
    <w:rsid w:val="00750740"/>
    <w:rsid w:val="00762C64"/>
    <w:rsid w:val="007740B4"/>
    <w:rsid w:val="00787536"/>
    <w:rsid w:val="00796550"/>
    <w:rsid w:val="007C3782"/>
    <w:rsid w:val="007D786B"/>
    <w:rsid w:val="008150A7"/>
    <w:rsid w:val="00815488"/>
    <w:rsid w:val="00815734"/>
    <w:rsid w:val="00831EE4"/>
    <w:rsid w:val="00831F51"/>
    <w:rsid w:val="00852664"/>
    <w:rsid w:val="00852AFA"/>
    <w:rsid w:val="00855988"/>
    <w:rsid w:val="00866C99"/>
    <w:rsid w:val="0088123B"/>
    <w:rsid w:val="008C4B38"/>
    <w:rsid w:val="00905594"/>
    <w:rsid w:val="0091497A"/>
    <w:rsid w:val="00924D17"/>
    <w:rsid w:val="00933E90"/>
    <w:rsid w:val="00937A27"/>
    <w:rsid w:val="00937ECE"/>
    <w:rsid w:val="00956196"/>
    <w:rsid w:val="00966EFE"/>
    <w:rsid w:val="009D3F97"/>
    <w:rsid w:val="009E1358"/>
    <w:rsid w:val="009E62AE"/>
    <w:rsid w:val="00A27FCB"/>
    <w:rsid w:val="00A351C4"/>
    <w:rsid w:val="00A50A2D"/>
    <w:rsid w:val="00A557C9"/>
    <w:rsid w:val="00AA3848"/>
    <w:rsid w:val="00AC43F3"/>
    <w:rsid w:val="00AD5262"/>
    <w:rsid w:val="00AE49AD"/>
    <w:rsid w:val="00AE7C35"/>
    <w:rsid w:val="00B03977"/>
    <w:rsid w:val="00B0468D"/>
    <w:rsid w:val="00B047E2"/>
    <w:rsid w:val="00B05CDB"/>
    <w:rsid w:val="00B143D8"/>
    <w:rsid w:val="00B709B8"/>
    <w:rsid w:val="00B74448"/>
    <w:rsid w:val="00BB6C6C"/>
    <w:rsid w:val="00BD107A"/>
    <w:rsid w:val="00BE5747"/>
    <w:rsid w:val="00C07687"/>
    <w:rsid w:val="00C17B36"/>
    <w:rsid w:val="00C43F28"/>
    <w:rsid w:val="00C812A9"/>
    <w:rsid w:val="00CD0577"/>
    <w:rsid w:val="00CD273F"/>
    <w:rsid w:val="00CE4CC0"/>
    <w:rsid w:val="00D22AF9"/>
    <w:rsid w:val="00D564C6"/>
    <w:rsid w:val="00D64CF4"/>
    <w:rsid w:val="00D87841"/>
    <w:rsid w:val="00D96F9A"/>
    <w:rsid w:val="00DB041F"/>
    <w:rsid w:val="00DD100F"/>
    <w:rsid w:val="00DD37D4"/>
    <w:rsid w:val="00DE0C6B"/>
    <w:rsid w:val="00E0007E"/>
    <w:rsid w:val="00E21E72"/>
    <w:rsid w:val="00E30702"/>
    <w:rsid w:val="00E31655"/>
    <w:rsid w:val="00E3613F"/>
    <w:rsid w:val="00E4146A"/>
    <w:rsid w:val="00E64429"/>
    <w:rsid w:val="00E72E65"/>
    <w:rsid w:val="00E85E91"/>
    <w:rsid w:val="00EB1484"/>
    <w:rsid w:val="00EB45B9"/>
    <w:rsid w:val="00EC3B93"/>
    <w:rsid w:val="00EC48AA"/>
    <w:rsid w:val="00ED092E"/>
    <w:rsid w:val="00ED5A22"/>
    <w:rsid w:val="00EE6471"/>
    <w:rsid w:val="00F246BE"/>
    <w:rsid w:val="00F415FF"/>
    <w:rsid w:val="00F44C0F"/>
    <w:rsid w:val="00F802E0"/>
    <w:rsid w:val="00F97514"/>
    <w:rsid w:val="00FA2D63"/>
    <w:rsid w:val="00FB257A"/>
    <w:rsid w:val="00FB5C7E"/>
    <w:rsid w:val="00FD304A"/>
    <w:rsid w:val="00FD4234"/>
    <w:rsid w:val="129AB8CC"/>
    <w:rsid w:val="2052B338"/>
    <w:rsid w:val="2F33DA0D"/>
    <w:rsid w:val="4A2F6455"/>
    <w:rsid w:val="58EEE088"/>
    <w:rsid w:val="65340AB8"/>
    <w:rsid w:val="6F99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377738"/>
  <w15:chartTrackingRefBased/>
  <w15:docId w15:val="{CB78912E-778A-43D9-AA0E-B5CB8387AB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  <w:style w:type="paragraph" w:styleId="NormalWeb">
    <w:name w:val="Normal (Web)"/>
    <w:basedOn w:val="Normal"/>
    <w:uiPriority w:val="99"/>
    <w:semiHidden/>
    <w:unhideWhenUsed/>
    <w:rsid w:val="000971B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a99c85b590f7a2ccec8810e0b781945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1fbe2eb055d35186c71ca52ce2f6377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F5D05B9D-8B83-4614-9752-DCAEC89A8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DC879D-0286-4096-B174-D245A8505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655B58-48F2-40A3-B927-7A9D2F36D2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A90DFE-430B-4650-B3DF-34831F4FC4AF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haun Brown</cp:lastModifiedBy>
  <cp:revision>23</cp:revision>
  <cp:lastPrinted>2023-07-13T05:22:00Z</cp:lastPrinted>
  <dcterms:created xsi:type="dcterms:W3CDTF">2026-03-05T04:58:00Z</dcterms:created>
  <dcterms:modified xsi:type="dcterms:W3CDTF">2026-03-30T23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19ab33fe59a14da53d70cbb580d489ac1b733be3ff0a6d268f12b7acf2978b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